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0B981A23" w:rsidR="002D5E9B" w:rsidRDefault="003B5A44" w:rsidP="00987656">
      <w:pPr>
        <w:spacing w:after="0"/>
        <w:jc w:val="center"/>
        <w:rPr>
          <w:rFonts w:cstheme="minorHAnsi"/>
          <w:b/>
          <w:color w:val="0070C0"/>
        </w:rPr>
      </w:pPr>
      <w:bookmarkStart w:id="0" w:name="_Hlk75853623"/>
      <w:bookmarkStart w:id="1" w:name="_Hlk18500645"/>
      <w:bookmarkEnd w:id="0"/>
      <w:r>
        <w:rPr>
          <w:rFonts w:cstheme="minorHAnsi"/>
          <w:b/>
          <w:color w:val="0070C0"/>
        </w:rPr>
        <w:t>S</w:t>
      </w:r>
      <w:r w:rsidR="007D06E1">
        <w:rPr>
          <w:rFonts w:cstheme="minorHAnsi"/>
          <w:b/>
          <w:color w:val="0070C0"/>
        </w:rPr>
        <w:t xml:space="preserve">UMMER </w:t>
      </w:r>
      <w:r w:rsidR="0058250D">
        <w:rPr>
          <w:rFonts w:cstheme="minorHAnsi"/>
          <w:b/>
          <w:color w:val="0070C0"/>
        </w:rPr>
        <w:t xml:space="preserve">END OF </w:t>
      </w:r>
      <w:r w:rsidR="00116C51" w:rsidRPr="00DD392D">
        <w:rPr>
          <w:rFonts w:cstheme="minorHAnsi"/>
          <w:b/>
          <w:color w:val="0070C0"/>
        </w:rPr>
        <w:t>TERM NEWSLETTER</w:t>
      </w:r>
    </w:p>
    <w:p w14:paraId="0840D529" w14:textId="764D647F" w:rsidR="00930C6E" w:rsidRDefault="00144891" w:rsidP="00DD392D">
      <w:pPr>
        <w:spacing w:after="0" w:line="240" w:lineRule="auto"/>
        <w:rPr>
          <w:rFonts w:cstheme="minorHAnsi"/>
          <w:b/>
          <w:color w:val="0070C0"/>
        </w:rPr>
      </w:pPr>
      <w:r>
        <w:rPr>
          <w:rFonts w:cstheme="minorHAnsi"/>
          <w:b/>
          <w:noProof/>
          <w:color w:val="0070C0"/>
        </w:rPr>
        <w:drawing>
          <wp:inline distT="0" distB="0" distL="0" distR="0" wp14:anchorId="121540C5" wp14:editId="3C9347A7">
            <wp:extent cx="438150" cy="58421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ighthouse-seaside-scene.jpg"/>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452150" cy="602880"/>
                    </a:xfrm>
                    <a:prstGeom prst="rect">
                      <a:avLst/>
                    </a:prstGeom>
                  </pic:spPr>
                </pic:pic>
              </a:graphicData>
            </a:graphic>
          </wp:inline>
        </w:drawing>
      </w:r>
      <w:r w:rsidR="007F240C">
        <w:rPr>
          <w:rFonts w:cstheme="minorHAnsi"/>
          <w:b/>
          <w:color w:val="0070C0"/>
        </w:rPr>
        <w:t xml:space="preserve">  </w:t>
      </w:r>
      <w:r>
        <w:rPr>
          <w:rFonts w:cstheme="minorHAnsi"/>
          <w:b/>
          <w:noProof/>
          <w:color w:val="0070C0"/>
        </w:rPr>
        <mc:AlternateContent>
          <mc:Choice Requires="wpg">
            <w:drawing>
              <wp:inline distT="0" distB="0" distL="0" distR="0" wp14:anchorId="013955D9" wp14:editId="3B6C5E0A">
                <wp:extent cx="704850" cy="581025"/>
                <wp:effectExtent l="0" t="0" r="0" b="9525"/>
                <wp:docPr id="12" name="Group 12"/>
                <wp:cNvGraphicFramePr/>
                <a:graphic xmlns:a="http://schemas.openxmlformats.org/drawingml/2006/main">
                  <a:graphicData uri="http://schemas.microsoft.com/office/word/2010/wordprocessingGroup">
                    <wpg:wgp>
                      <wpg:cNvGrpSpPr/>
                      <wpg:grpSpPr>
                        <a:xfrm>
                          <a:off x="0" y="0"/>
                          <a:ext cx="704850" cy="581025"/>
                          <a:chOff x="0" y="0"/>
                          <a:chExt cx="6645910" cy="5328285"/>
                        </a:xfrm>
                      </wpg:grpSpPr>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6645910" cy="4984750"/>
                          </a:xfrm>
                          <a:prstGeom prst="rect">
                            <a:avLst/>
                          </a:prstGeom>
                        </pic:spPr>
                      </pic:pic>
                      <wps:wsp>
                        <wps:cNvPr id="11" name="Text Box 11"/>
                        <wps:cNvSpPr txBox="1"/>
                        <wps:spPr>
                          <a:xfrm>
                            <a:off x="0" y="4984750"/>
                            <a:ext cx="6645910" cy="343535"/>
                          </a:xfrm>
                          <a:prstGeom prst="rect">
                            <a:avLst/>
                          </a:prstGeom>
                          <a:solidFill>
                            <a:prstClr val="white"/>
                          </a:solidFill>
                          <a:ln>
                            <a:noFill/>
                          </a:ln>
                        </wps:spPr>
                        <wps:txbx>
                          <w:txbxContent>
                            <w:p w14:paraId="26B0AC35" w14:textId="734D2E84" w:rsidR="00144891" w:rsidRPr="00144891" w:rsidRDefault="00381C52" w:rsidP="00144891">
                              <w:pPr>
                                <w:rPr>
                                  <w:sz w:val="18"/>
                                  <w:szCs w:val="18"/>
                                </w:rPr>
                              </w:pPr>
                              <w:hyperlink r:id="rId11" w:history="1">
                                <w:r w:rsidR="00144891" w:rsidRPr="00144891">
                                  <w:rPr>
                                    <w:rStyle w:val="Hyperlink"/>
                                    <w:sz w:val="18"/>
                                    <w:szCs w:val="18"/>
                                  </w:rPr>
                                  <w:t>This Photo</w:t>
                                </w:r>
                              </w:hyperlink>
                              <w:r w:rsidR="00144891" w:rsidRPr="00144891">
                                <w:rPr>
                                  <w:sz w:val="18"/>
                                  <w:szCs w:val="18"/>
                                </w:rPr>
                                <w:t xml:space="preserve"> by Unknown Author is licensed under </w:t>
                              </w:r>
                              <w:hyperlink r:id="rId12" w:history="1">
                                <w:r w:rsidR="00144891" w:rsidRPr="00144891">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13955D9" id="Group 12" o:spid="_x0000_s1026" style="width:55.5pt;height:45.75pt;mso-position-horizontal-relative:char;mso-position-vertical-relative:line" coordsize="66459,532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66459;height:49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11" o:spid="_x0000_s1028" type="#_x0000_t202" style="position:absolute;top:49847;width:66459;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26B0AC35" w14:textId="734D2E84" w:rsidR="00144891" w:rsidRPr="00144891" w:rsidRDefault="00381C52" w:rsidP="00144891">
                        <w:pPr>
                          <w:rPr>
                            <w:sz w:val="18"/>
                            <w:szCs w:val="18"/>
                          </w:rPr>
                        </w:pPr>
                        <w:hyperlink r:id="rId14" w:history="1">
                          <w:r w:rsidR="00144891" w:rsidRPr="00144891">
                            <w:rPr>
                              <w:rStyle w:val="Hyperlink"/>
                              <w:sz w:val="18"/>
                              <w:szCs w:val="18"/>
                            </w:rPr>
                            <w:t>This Photo</w:t>
                          </w:r>
                        </w:hyperlink>
                        <w:r w:rsidR="00144891" w:rsidRPr="00144891">
                          <w:rPr>
                            <w:sz w:val="18"/>
                            <w:szCs w:val="18"/>
                          </w:rPr>
                          <w:t xml:space="preserve"> by Unknown Author is licensed under </w:t>
                        </w:r>
                        <w:hyperlink r:id="rId15" w:history="1">
                          <w:r w:rsidR="00144891" w:rsidRPr="00144891">
                            <w:rPr>
                              <w:rStyle w:val="Hyperlink"/>
                              <w:sz w:val="18"/>
                              <w:szCs w:val="18"/>
                            </w:rPr>
                            <w:t>CC BY-SA-NC</w:t>
                          </w:r>
                        </w:hyperlink>
                      </w:p>
                    </w:txbxContent>
                  </v:textbox>
                </v:shape>
                <w10:anchorlock/>
              </v:group>
            </w:pict>
          </mc:Fallback>
        </mc:AlternateContent>
      </w:r>
      <w:r w:rsidR="004E06B8">
        <w:rPr>
          <w:rFonts w:cstheme="minorHAnsi"/>
          <w:b/>
          <w:color w:val="0070C0"/>
        </w:rPr>
        <w:t xml:space="preserve"> </w:t>
      </w:r>
      <w:r w:rsidR="009C4AD2">
        <w:rPr>
          <w:rFonts w:cstheme="minorHAnsi"/>
          <w:b/>
          <w:color w:val="0070C0"/>
        </w:rPr>
        <w:t xml:space="preserve">This </w:t>
      </w:r>
      <w:r w:rsidR="002C5B9A">
        <w:rPr>
          <w:rFonts w:cstheme="minorHAnsi"/>
          <w:b/>
          <w:color w:val="0070C0"/>
        </w:rPr>
        <w:t xml:space="preserve">half </w:t>
      </w:r>
      <w:r w:rsidR="009C4AD2">
        <w:rPr>
          <w:rFonts w:cstheme="minorHAnsi"/>
          <w:b/>
          <w:color w:val="0070C0"/>
        </w:rPr>
        <w:t>term…</w:t>
      </w:r>
    </w:p>
    <w:p w14:paraId="0BA1DDFF" w14:textId="256B521E" w:rsidR="00144891" w:rsidRPr="002832ED" w:rsidRDefault="00014EBC" w:rsidP="00144891">
      <w:pPr>
        <w:spacing w:after="0" w:line="240" w:lineRule="auto"/>
        <w:rPr>
          <w:rFonts w:cstheme="minorHAnsi"/>
        </w:rPr>
      </w:pPr>
      <w:r>
        <w:rPr>
          <w:rFonts w:cstheme="minorHAnsi"/>
        </w:rPr>
        <w:t>Our t</w:t>
      </w:r>
      <w:r w:rsidR="00B424D2">
        <w:rPr>
          <w:rFonts w:cstheme="minorHAnsi"/>
        </w:rPr>
        <w:t>opic</w:t>
      </w:r>
      <w:r w:rsidR="00187D0F">
        <w:rPr>
          <w:rFonts w:cstheme="minorHAnsi"/>
        </w:rPr>
        <w:t xml:space="preserve">s </w:t>
      </w:r>
      <w:r>
        <w:rPr>
          <w:rFonts w:cstheme="minorHAnsi"/>
        </w:rPr>
        <w:t>of ‘</w:t>
      </w:r>
      <w:r w:rsidR="00187D0F">
        <w:rPr>
          <w:rFonts w:cstheme="minorHAnsi"/>
        </w:rPr>
        <w:t>Beside the seaside</w:t>
      </w:r>
      <w:r w:rsidR="00FC3DAB">
        <w:rPr>
          <w:rFonts w:cstheme="minorHAnsi"/>
        </w:rPr>
        <w:t>’</w:t>
      </w:r>
      <w:r w:rsidR="00144E89">
        <w:rPr>
          <w:rFonts w:cstheme="minorHAnsi"/>
        </w:rPr>
        <w:t xml:space="preserve"> </w:t>
      </w:r>
      <w:r w:rsidR="00187D0F">
        <w:rPr>
          <w:rFonts w:cstheme="minorHAnsi"/>
        </w:rPr>
        <w:t xml:space="preserve">and ‘On the farm’ </w:t>
      </w:r>
      <w:r w:rsidR="00AA2671">
        <w:rPr>
          <w:rFonts w:cstheme="minorHAnsi"/>
        </w:rPr>
        <w:t>ha</w:t>
      </w:r>
      <w:r w:rsidR="00187D0F">
        <w:rPr>
          <w:rFonts w:cstheme="minorHAnsi"/>
        </w:rPr>
        <w:t xml:space="preserve">ve been really interesting and rewarding for the children. </w:t>
      </w:r>
      <w:r w:rsidR="0098445B">
        <w:rPr>
          <w:rFonts w:cstheme="minorHAnsi"/>
        </w:rPr>
        <w:t xml:space="preserve">It was lovely to hear about the children’s own visits to the beach and what they have seen. We explored shells, sand, sea creatures, boats, pirates and water. We made some beautiful sandy beach pictures and had great fun exploring what pirates get up to during roleplay and treasure hunts. Our farm topic was obviously topped off with our </w:t>
      </w:r>
      <w:r w:rsidR="00732B22">
        <w:rPr>
          <w:rFonts w:cstheme="minorHAnsi"/>
        </w:rPr>
        <w:t xml:space="preserve">brilliant trip to </w:t>
      </w:r>
      <w:proofErr w:type="spellStart"/>
      <w:r w:rsidR="00732B22">
        <w:rPr>
          <w:rFonts w:cstheme="minorHAnsi"/>
        </w:rPr>
        <w:t>Bocketts</w:t>
      </w:r>
      <w:proofErr w:type="spellEnd"/>
      <w:r w:rsidR="00732B22">
        <w:rPr>
          <w:rFonts w:cstheme="minorHAnsi"/>
        </w:rPr>
        <w:t xml:space="preserve"> Farm but before then we learnt about all aspects of the farm with various activities like cow milking, building animal habitats, singing farm themed songs and learning about where some of our food and drink comes from. </w:t>
      </w:r>
    </w:p>
    <w:p w14:paraId="13F2AA06" w14:textId="309D3B34" w:rsidR="00144891" w:rsidRDefault="002832ED" w:rsidP="00144891">
      <w:pPr>
        <w:spacing w:after="0" w:line="240" w:lineRule="auto"/>
        <w:rPr>
          <w:b/>
          <w:color w:val="0070C0"/>
        </w:rPr>
      </w:pPr>
      <w:r>
        <w:rPr>
          <w:rFonts w:eastAsia="Times New Roman"/>
          <w:noProof/>
        </w:rPr>
        <w:drawing>
          <wp:anchor distT="0" distB="0" distL="114300" distR="114300" simplePos="0" relativeHeight="251660288" behindDoc="1" locked="0" layoutInCell="1" allowOverlap="1" wp14:anchorId="143E1FA9" wp14:editId="1AF5154E">
            <wp:simplePos x="0" y="0"/>
            <wp:positionH relativeFrom="margin">
              <wp:align>left</wp:align>
            </wp:positionH>
            <wp:positionV relativeFrom="paragraph">
              <wp:posOffset>127000</wp:posOffset>
            </wp:positionV>
            <wp:extent cx="810895" cy="502285"/>
            <wp:effectExtent l="0" t="0" r="8255" b="0"/>
            <wp:wrapTight wrapText="bothSides">
              <wp:wrapPolygon edited="0">
                <wp:start x="0" y="0"/>
                <wp:lineTo x="0" y="20480"/>
                <wp:lineTo x="21312" y="20480"/>
                <wp:lineTo x="2131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810895" cy="502285"/>
                    </a:xfrm>
                    <a:prstGeom prst="rect">
                      <a:avLst/>
                    </a:prstGeom>
                  </pic:spPr>
                </pic:pic>
              </a:graphicData>
            </a:graphic>
            <wp14:sizeRelH relativeFrom="page">
              <wp14:pctWidth>0</wp14:pctWidth>
            </wp14:sizeRelH>
            <wp14:sizeRelV relativeFrom="page">
              <wp14:pctHeight>0</wp14:pctHeight>
            </wp14:sizeRelV>
          </wp:anchor>
        </w:drawing>
      </w:r>
    </w:p>
    <w:p w14:paraId="1D5CD09B" w14:textId="77777777" w:rsidR="00144891" w:rsidRDefault="00144891" w:rsidP="00144891">
      <w:pPr>
        <w:spacing w:after="0" w:line="240" w:lineRule="auto"/>
        <w:rPr>
          <w:b/>
          <w:color w:val="0070C0"/>
        </w:rPr>
      </w:pPr>
    </w:p>
    <w:p w14:paraId="1489C382" w14:textId="77777777" w:rsidR="00144891" w:rsidRDefault="00144891" w:rsidP="00144891">
      <w:pPr>
        <w:spacing w:after="0" w:line="240" w:lineRule="auto"/>
        <w:rPr>
          <w:b/>
          <w:color w:val="0070C0"/>
        </w:rPr>
      </w:pPr>
    </w:p>
    <w:p w14:paraId="69688112" w14:textId="77777777" w:rsidR="0058250D" w:rsidRDefault="00144891" w:rsidP="00144891">
      <w:pPr>
        <w:spacing w:after="0" w:line="240" w:lineRule="auto"/>
        <w:rPr>
          <w:b/>
          <w:color w:val="0070C0"/>
        </w:rPr>
      </w:pPr>
      <w:proofErr w:type="spellStart"/>
      <w:r>
        <w:rPr>
          <w:b/>
          <w:color w:val="0070C0"/>
        </w:rPr>
        <w:t>Bocketts</w:t>
      </w:r>
      <w:proofErr w:type="spellEnd"/>
      <w:r>
        <w:rPr>
          <w:b/>
          <w:color w:val="0070C0"/>
        </w:rPr>
        <w:t xml:space="preserve"> Farm Trip </w:t>
      </w:r>
    </w:p>
    <w:p w14:paraId="3BB0538F" w14:textId="63B131C2" w:rsidR="00FA7A3E" w:rsidRDefault="00144891" w:rsidP="00E4623A">
      <w:pPr>
        <w:spacing w:after="0" w:line="240" w:lineRule="auto"/>
        <w:rPr>
          <w:b/>
          <w:color w:val="0070C0"/>
        </w:rPr>
      </w:pPr>
      <w:r w:rsidRPr="00144891">
        <w:t>What a fantastic day we had!</w:t>
      </w:r>
      <w:r w:rsidR="0030396F">
        <w:t xml:space="preserve"> The weather was very kind to us and everyone had so much fun. We saw lots of animals including pigs, cows, sheep, lambs, rabbits, chickens, horses, guinea pigs, goats and llamas. The children enjoyed the brilliant play areas and got very hot and sweaty after jumping on the bouncy pillows! Thank you again to our lovely volunteers.</w:t>
      </w:r>
    </w:p>
    <w:p w14:paraId="1FCED617" w14:textId="77777777" w:rsidR="0030396F" w:rsidRPr="0030396F" w:rsidRDefault="0030396F" w:rsidP="00E4623A">
      <w:pPr>
        <w:spacing w:after="0" w:line="240" w:lineRule="auto"/>
        <w:rPr>
          <w:b/>
          <w:color w:val="0070C0"/>
        </w:rPr>
      </w:pPr>
    </w:p>
    <w:p w14:paraId="4294E326" w14:textId="3409066B" w:rsidR="00FA7A3E" w:rsidRDefault="002B60C6" w:rsidP="00DD392D">
      <w:pPr>
        <w:spacing w:after="0" w:line="240" w:lineRule="auto"/>
        <w:rPr>
          <w:rFonts w:cstheme="minorHAnsi"/>
          <w:b/>
          <w:color w:val="0070C0"/>
        </w:rPr>
      </w:pPr>
      <w:r>
        <w:rPr>
          <w:rFonts w:cstheme="minorHAnsi"/>
          <w:b/>
          <w:noProof/>
          <w:color w:val="0070C0"/>
        </w:rPr>
        <w:drawing>
          <wp:inline distT="0" distB="0" distL="0" distR="0" wp14:anchorId="6CB0A3DB" wp14:editId="426D730E">
            <wp:extent cx="723900" cy="532516"/>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mily-clipart-transparent-background-7.png"/>
                    <pic:cNvPicPr/>
                  </pic:nvPicPr>
                  <pic:blipFill>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732392" cy="538763"/>
                    </a:xfrm>
                    <a:prstGeom prst="rect">
                      <a:avLst/>
                    </a:prstGeom>
                  </pic:spPr>
                </pic:pic>
              </a:graphicData>
            </a:graphic>
          </wp:inline>
        </w:drawing>
      </w:r>
      <w:r w:rsidR="003E500D">
        <w:rPr>
          <w:rFonts w:cstheme="minorHAnsi"/>
          <w:b/>
          <w:color w:val="0070C0"/>
        </w:rPr>
        <w:t xml:space="preserve">   </w:t>
      </w:r>
      <w:bookmarkStart w:id="2" w:name="_Hlk58867275"/>
      <w:r w:rsidR="003E500D">
        <w:rPr>
          <w:rFonts w:cstheme="minorHAnsi"/>
          <w:b/>
          <w:color w:val="0070C0"/>
        </w:rPr>
        <w:t xml:space="preserve">Family photos </w:t>
      </w:r>
      <w:bookmarkEnd w:id="2"/>
    </w:p>
    <w:p w14:paraId="4FA433FE" w14:textId="768265B8" w:rsidR="002B23B2" w:rsidRDefault="00AE2010" w:rsidP="00DD392D">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sidR="00631D63">
        <w:rPr>
          <w:rFonts w:cstheme="minorHAnsi"/>
        </w:rPr>
        <w:t>, if you haven’t already,</w:t>
      </w:r>
      <w:r w:rsidRPr="00AE2010">
        <w:rPr>
          <w:rFonts w:cstheme="minorHAnsi"/>
        </w:rPr>
        <w:t xml:space="preserve"> please either send in some printed photos of your child, their family, close friends and pets or email some to us at </w:t>
      </w:r>
      <w:hyperlink r:id="rId20" w:history="1">
        <w:r w:rsidRPr="00AE2010">
          <w:rPr>
            <w:rStyle w:val="Hyperlink"/>
            <w:rFonts w:cstheme="minorHAnsi"/>
            <w:color w:val="auto"/>
          </w:rPr>
          <w:t>hello@newdigatepreschool.co.uk</w:t>
        </w:r>
      </w:hyperlink>
      <w:r w:rsidRPr="00AE2010">
        <w:rPr>
          <w:rFonts w:cstheme="minorHAnsi"/>
        </w:rPr>
        <w:t xml:space="preserve"> and we will print them off.</w:t>
      </w:r>
    </w:p>
    <w:p w14:paraId="03853CB5" w14:textId="77777777" w:rsidR="00FA7A3E" w:rsidRDefault="00FA7A3E" w:rsidP="00DD392D">
      <w:pPr>
        <w:spacing w:after="0" w:line="240" w:lineRule="auto"/>
        <w:rPr>
          <w:rFonts w:cstheme="minorHAnsi"/>
        </w:rPr>
      </w:pPr>
    </w:p>
    <w:p w14:paraId="4E27CA2B" w14:textId="7E189D17" w:rsidR="00A8471E" w:rsidRDefault="00187D0F" w:rsidP="00DD392D">
      <w:pPr>
        <w:spacing w:after="0" w:line="240" w:lineRule="auto"/>
        <w:rPr>
          <w:b/>
          <w:bCs/>
          <w:color w:val="0070C0"/>
        </w:rPr>
      </w:pPr>
      <w:r>
        <w:rPr>
          <w:b/>
          <w:bCs/>
          <w:noProof/>
          <w:color w:val="0070C0"/>
        </w:rPr>
        <w:drawing>
          <wp:inline distT="0" distB="0" distL="0" distR="0" wp14:anchorId="114F72CB" wp14:editId="3319F4A6">
            <wp:extent cx="1428750" cy="427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1495252" cy="446891"/>
                    </a:xfrm>
                    <a:prstGeom prst="rect">
                      <a:avLst/>
                    </a:prstGeom>
                  </pic:spPr>
                </pic:pic>
              </a:graphicData>
            </a:graphic>
          </wp:inline>
        </w:drawing>
      </w:r>
      <w:r w:rsidR="009316BC">
        <w:rPr>
          <w:b/>
          <w:bCs/>
          <w:color w:val="0070C0"/>
        </w:rPr>
        <w:t xml:space="preserve"> .</w:t>
      </w:r>
      <w:r w:rsidR="48853F90" w:rsidRPr="003747E3">
        <w:rPr>
          <w:b/>
          <w:bCs/>
          <w:color w:val="0070C0"/>
        </w:rPr>
        <w:t>…</w:t>
      </w:r>
      <w:bookmarkStart w:id="3" w:name="_Hlk52907187"/>
      <w:r w:rsidR="48853F90" w:rsidRPr="003747E3">
        <w:rPr>
          <w:b/>
          <w:bCs/>
          <w:color w:val="0070C0"/>
        </w:rPr>
        <w:t>Next half term</w:t>
      </w:r>
      <w:bookmarkEnd w:id="3"/>
    </w:p>
    <w:p w14:paraId="0BF632EA" w14:textId="5E67C54E" w:rsidR="000A285A" w:rsidRDefault="00A8471E" w:rsidP="00116C51">
      <w:pPr>
        <w:spacing w:after="0" w:line="240" w:lineRule="auto"/>
        <w:rPr>
          <w:rFonts w:eastAsia="Times New Roman"/>
        </w:rPr>
      </w:pPr>
      <w:r>
        <w:rPr>
          <w:rFonts w:eastAsia="Times New Roman"/>
        </w:rPr>
        <w:t>Our topic</w:t>
      </w:r>
      <w:r w:rsidR="00187D0F">
        <w:rPr>
          <w:rFonts w:eastAsia="Times New Roman"/>
        </w:rPr>
        <w:t xml:space="preserve"> after </w:t>
      </w:r>
      <w:r w:rsidR="002E0AD4">
        <w:rPr>
          <w:rFonts w:eastAsia="Times New Roman"/>
        </w:rPr>
        <w:t>the</w:t>
      </w:r>
      <w:r>
        <w:rPr>
          <w:rFonts w:eastAsia="Times New Roman"/>
        </w:rPr>
        <w:t xml:space="preserve"> </w:t>
      </w:r>
      <w:r w:rsidR="00187D0F">
        <w:rPr>
          <w:rFonts w:eastAsia="Times New Roman"/>
        </w:rPr>
        <w:t xml:space="preserve">summer </w:t>
      </w:r>
      <w:r>
        <w:rPr>
          <w:rFonts w:eastAsia="Times New Roman"/>
        </w:rPr>
        <w:t>break will</w:t>
      </w:r>
      <w:r w:rsidR="00806CE4">
        <w:rPr>
          <w:rFonts w:eastAsia="Times New Roman"/>
        </w:rPr>
        <w:t xml:space="preserve"> </w:t>
      </w:r>
      <w:r>
        <w:rPr>
          <w:rFonts w:eastAsia="Times New Roman"/>
        </w:rPr>
        <w:t xml:space="preserve">be </w:t>
      </w:r>
      <w:r w:rsidR="00D47BDB">
        <w:rPr>
          <w:rFonts w:eastAsia="Times New Roman"/>
        </w:rPr>
        <w:t>‘</w:t>
      </w:r>
      <w:r w:rsidR="00F92219">
        <w:rPr>
          <w:rFonts w:eastAsia="Times New Roman"/>
        </w:rPr>
        <w:t>All about me</w:t>
      </w:r>
      <w:r w:rsidR="00144DA8">
        <w:rPr>
          <w:rFonts w:eastAsia="Times New Roman"/>
        </w:rPr>
        <w:t>’</w:t>
      </w:r>
      <w:r w:rsidR="00F92219">
        <w:rPr>
          <w:rFonts w:eastAsia="Times New Roman"/>
        </w:rPr>
        <w:t xml:space="preserve">. </w:t>
      </w:r>
      <w:r w:rsidR="000A285A">
        <w:rPr>
          <w:rFonts w:eastAsia="Times New Roman"/>
        </w:rPr>
        <w:t>This will</w:t>
      </w:r>
      <w:r w:rsidR="00F92219">
        <w:rPr>
          <w:rFonts w:eastAsia="Times New Roman"/>
        </w:rPr>
        <w:t xml:space="preserve"> help us get to know our new children and find out some new things about our current children. We will </w:t>
      </w:r>
      <w:r w:rsidR="00DA5FA7">
        <w:rPr>
          <w:rFonts w:eastAsia="Times New Roman"/>
        </w:rPr>
        <w:t>explore a range of themes including:</w:t>
      </w:r>
      <w:r w:rsidR="000A285A">
        <w:rPr>
          <w:rFonts w:eastAsia="Times New Roman"/>
        </w:rPr>
        <w:t xml:space="preserve"> </w:t>
      </w:r>
    </w:p>
    <w:p w14:paraId="06224FBC" w14:textId="431901E3" w:rsidR="000A285A" w:rsidRPr="00FC3DAB" w:rsidRDefault="00F92219" w:rsidP="00FC3DAB">
      <w:pPr>
        <w:pStyle w:val="ListParagraph"/>
        <w:numPr>
          <w:ilvl w:val="0"/>
          <w:numId w:val="5"/>
        </w:numPr>
        <w:spacing w:after="0" w:line="240" w:lineRule="auto"/>
        <w:rPr>
          <w:rFonts w:eastAsia="Times New Roman"/>
        </w:rPr>
      </w:pPr>
      <w:r>
        <w:rPr>
          <w:rFonts w:eastAsia="Times New Roman"/>
        </w:rPr>
        <w:t>Family members</w:t>
      </w:r>
      <w:r w:rsidR="00FC3DAB" w:rsidRPr="00FC3DAB">
        <w:rPr>
          <w:rFonts w:eastAsia="Times New Roman"/>
        </w:rPr>
        <w:t xml:space="preserve">                                                    </w:t>
      </w:r>
    </w:p>
    <w:p w14:paraId="6AE268E4" w14:textId="6C51769C" w:rsidR="000A285A" w:rsidRPr="000A285A" w:rsidRDefault="00F92219" w:rsidP="000A285A">
      <w:pPr>
        <w:pStyle w:val="ListParagraph"/>
        <w:numPr>
          <w:ilvl w:val="0"/>
          <w:numId w:val="5"/>
        </w:numPr>
        <w:spacing w:after="0" w:line="240" w:lineRule="auto"/>
        <w:rPr>
          <w:rFonts w:eastAsia="Times New Roman"/>
        </w:rPr>
      </w:pPr>
      <w:r>
        <w:rPr>
          <w:rFonts w:eastAsia="Times New Roman"/>
        </w:rPr>
        <w:t>Hair colour, eye colour</w:t>
      </w:r>
    </w:p>
    <w:p w14:paraId="2207AB13" w14:textId="01718C5D" w:rsidR="000A285A" w:rsidRPr="000A285A" w:rsidRDefault="00144891" w:rsidP="000A285A">
      <w:pPr>
        <w:pStyle w:val="ListParagraph"/>
        <w:numPr>
          <w:ilvl w:val="0"/>
          <w:numId w:val="5"/>
        </w:numPr>
        <w:spacing w:after="0" w:line="240" w:lineRule="auto"/>
        <w:rPr>
          <w:rFonts w:eastAsia="Times New Roman"/>
        </w:rPr>
      </w:pPr>
      <w:r>
        <w:rPr>
          <w:rFonts w:eastAsia="Times New Roman"/>
        </w:rPr>
        <w:t>Age/birthdays</w:t>
      </w:r>
    </w:p>
    <w:p w14:paraId="74F70074" w14:textId="69BDB151" w:rsidR="000A285A" w:rsidRDefault="00144891" w:rsidP="00D27151">
      <w:pPr>
        <w:pStyle w:val="ListParagraph"/>
        <w:numPr>
          <w:ilvl w:val="0"/>
          <w:numId w:val="5"/>
        </w:numPr>
        <w:spacing w:after="0" w:line="240" w:lineRule="auto"/>
        <w:rPr>
          <w:rFonts w:eastAsia="Times New Roman"/>
        </w:rPr>
      </w:pPr>
      <w:r>
        <w:rPr>
          <w:rFonts w:eastAsia="Times New Roman"/>
        </w:rPr>
        <w:t>Pets</w:t>
      </w:r>
    </w:p>
    <w:p w14:paraId="29385F4D" w14:textId="48E066CF" w:rsidR="00B80075" w:rsidRDefault="00144891" w:rsidP="00D27151">
      <w:pPr>
        <w:pStyle w:val="ListParagraph"/>
        <w:numPr>
          <w:ilvl w:val="0"/>
          <w:numId w:val="5"/>
        </w:numPr>
        <w:spacing w:after="0" w:line="240" w:lineRule="auto"/>
        <w:rPr>
          <w:rFonts w:eastAsia="Times New Roman"/>
        </w:rPr>
      </w:pPr>
      <w:r>
        <w:rPr>
          <w:rFonts w:eastAsia="Times New Roman"/>
        </w:rPr>
        <w:t xml:space="preserve">Favourite toys/things to do </w:t>
      </w:r>
    </w:p>
    <w:p w14:paraId="16DDDA15" w14:textId="5CF7F86F" w:rsidR="00607C78" w:rsidRDefault="00144891" w:rsidP="00607C78">
      <w:pPr>
        <w:pStyle w:val="ListParagraph"/>
        <w:numPr>
          <w:ilvl w:val="0"/>
          <w:numId w:val="5"/>
        </w:numPr>
        <w:spacing w:after="0" w:line="240" w:lineRule="auto"/>
        <w:rPr>
          <w:rFonts w:eastAsia="Times New Roman"/>
        </w:rPr>
      </w:pPr>
      <w:r>
        <w:rPr>
          <w:rFonts w:eastAsia="Times New Roman"/>
        </w:rPr>
        <w:t>Special skills/hobbies</w:t>
      </w:r>
    </w:p>
    <w:p w14:paraId="3002B07D" w14:textId="77777777" w:rsidR="0030396F" w:rsidRPr="002832ED" w:rsidRDefault="0030396F" w:rsidP="00381C52">
      <w:pPr>
        <w:pStyle w:val="ListParagraph"/>
        <w:spacing w:after="0" w:line="240" w:lineRule="auto"/>
        <w:rPr>
          <w:rFonts w:eastAsia="Times New Roman"/>
        </w:rPr>
      </w:pPr>
      <w:bookmarkStart w:id="4" w:name="_GoBack"/>
      <w:bookmarkEnd w:id="4"/>
    </w:p>
    <w:p w14:paraId="3166B73C" w14:textId="4C905495" w:rsidR="00607C78" w:rsidRDefault="00607C78" w:rsidP="00607C78">
      <w:pPr>
        <w:spacing w:after="0" w:line="240" w:lineRule="auto"/>
        <w:rPr>
          <w:rFonts w:eastAsia="Times New Roman"/>
        </w:rPr>
      </w:pPr>
    </w:p>
    <w:p w14:paraId="5809C586" w14:textId="4125CDB5" w:rsidR="00607C78" w:rsidRDefault="00607C78" w:rsidP="00607C78">
      <w:pPr>
        <w:spacing w:after="0" w:line="240" w:lineRule="auto"/>
        <w:rPr>
          <w:b/>
          <w:bCs/>
          <w:color w:val="0070C0"/>
        </w:rPr>
      </w:pPr>
      <w:r>
        <w:rPr>
          <w:b/>
          <w:bCs/>
          <w:color w:val="0070C0"/>
        </w:rPr>
        <w:t xml:space="preserve"> </w:t>
      </w:r>
      <w:r>
        <w:rPr>
          <w:b/>
          <w:bCs/>
          <w:noProof/>
          <w:color w:val="0070C0"/>
        </w:rPr>
        <w:drawing>
          <wp:inline distT="0" distB="0" distL="0" distR="0" wp14:anchorId="6FD2614E" wp14:editId="0B1746BA">
            <wp:extent cx="680178" cy="64770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0" y="0"/>
                      <a:ext cx="696299" cy="663051"/>
                    </a:xfrm>
                    <a:prstGeom prst="rect">
                      <a:avLst/>
                    </a:prstGeom>
                  </pic:spPr>
                </pic:pic>
              </a:graphicData>
            </a:graphic>
          </wp:inline>
        </w:drawing>
      </w:r>
      <w:r>
        <w:rPr>
          <w:b/>
          <w:bCs/>
          <w:color w:val="0070C0"/>
        </w:rPr>
        <w:t>Staff in September</w:t>
      </w:r>
    </w:p>
    <w:p w14:paraId="40500534" w14:textId="2FF4323E" w:rsidR="00607C78" w:rsidRDefault="0085748C" w:rsidP="00607C78">
      <w:pPr>
        <w:spacing w:after="0" w:line="240" w:lineRule="auto"/>
        <w:rPr>
          <w:rFonts w:eastAsia="Times New Roman"/>
        </w:rPr>
      </w:pPr>
      <w:r>
        <w:rPr>
          <w:rFonts w:eastAsia="Times New Roman"/>
        </w:rPr>
        <w:t xml:space="preserve">We would like to thank Miss Maitland for stepping in for the Summer term and wish her well at her new job. We are really pleased to tell you that after 5 terms as a 1:1 teacher, Miss Miles will be continuing </w:t>
      </w:r>
      <w:r w:rsidR="00EF5DB3">
        <w:rPr>
          <w:rFonts w:eastAsia="Times New Roman"/>
        </w:rPr>
        <w:t>at Newdigate Pre-School</w:t>
      </w:r>
      <w:r>
        <w:rPr>
          <w:rFonts w:eastAsia="Times New Roman"/>
        </w:rPr>
        <w:t xml:space="preserve"> as a </w:t>
      </w:r>
      <w:proofErr w:type="gramStart"/>
      <w:r>
        <w:rPr>
          <w:rFonts w:eastAsia="Times New Roman"/>
        </w:rPr>
        <w:t>full time</w:t>
      </w:r>
      <w:proofErr w:type="gramEnd"/>
      <w:r>
        <w:rPr>
          <w:rFonts w:eastAsia="Times New Roman"/>
        </w:rPr>
        <w:t xml:space="preserve"> member of the team. She will have her own group of key children and if your child is changing key person in September Jo will send you a message to confirm this before </w:t>
      </w:r>
      <w:r w:rsidR="009D67FB">
        <w:rPr>
          <w:rFonts w:eastAsia="Times New Roman"/>
        </w:rPr>
        <w:t>we return in September</w:t>
      </w:r>
      <w:r>
        <w:rPr>
          <w:rFonts w:eastAsia="Times New Roman"/>
        </w:rPr>
        <w:t>.</w:t>
      </w:r>
    </w:p>
    <w:p w14:paraId="695FC957" w14:textId="1ABBEF0A" w:rsidR="001F552B" w:rsidRDefault="001F552B" w:rsidP="00607C78">
      <w:pPr>
        <w:spacing w:after="0" w:line="240" w:lineRule="auto"/>
        <w:rPr>
          <w:rFonts w:eastAsia="Times New Roman"/>
        </w:rPr>
      </w:pPr>
    </w:p>
    <w:p w14:paraId="36CE23B5" w14:textId="579AED0A" w:rsidR="001F552B" w:rsidRPr="00607C78" w:rsidRDefault="001F552B" w:rsidP="00607C78">
      <w:pPr>
        <w:spacing w:after="0" w:line="240" w:lineRule="auto"/>
        <w:rPr>
          <w:rFonts w:eastAsia="Times New Roman"/>
        </w:rPr>
      </w:pPr>
      <w:r>
        <w:rPr>
          <w:b/>
          <w:bCs/>
          <w:noProof/>
          <w:color w:val="0070C0"/>
        </w:rPr>
        <w:lastRenderedPageBreak/>
        <w:drawing>
          <wp:inline distT="0" distB="0" distL="0" distR="0" wp14:anchorId="3DCC1A04" wp14:editId="2B760E12">
            <wp:extent cx="921168"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25x228.jpg?1464685810"/>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946064" cy="410862"/>
                    </a:xfrm>
                    <a:prstGeom prst="rect">
                      <a:avLst/>
                    </a:prstGeom>
                  </pic:spPr>
                </pic:pic>
              </a:graphicData>
            </a:graphic>
          </wp:inline>
        </w:drawing>
      </w:r>
      <w:r>
        <w:rPr>
          <w:b/>
          <w:bCs/>
          <w:color w:val="0070C0"/>
        </w:rPr>
        <w:t xml:space="preserve">   New EYFS </w:t>
      </w:r>
    </w:p>
    <w:p w14:paraId="63A4ABAA" w14:textId="50DA4DA9" w:rsidR="000A285A" w:rsidRPr="001F552B" w:rsidRDefault="001F552B" w:rsidP="001F552B">
      <w:pPr>
        <w:spacing w:after="0" w:line="240" w:lineRule="auto"/>
        <w:rPr>
          <w:rFonts w:eastAsia="Times New Roman"/>
        </w:rPr>
      </w:pPr>
      <w:r>
        <w:rPr>
          <w:rFonts w:eastAsia="Times New Roman"/>
        </w:rPr>
        <w:t xml:space="preserve">From September we will be following the new statutory framework (The EYFS). There are significant changes to how we are expected to teach and assess children to achieve the best outcomes. The main change </w:t>
      </w:r>
      <w:r w:rsidR="009D67FB">
        <w:rPr>
          <w:rFonts w:eastAsia="Times New Roman"/>
        </w:rPr>
        <w:t xml:space="preserve">you </w:t>
      </w:r>
      <w:r>
        <w:rPr>
          <w:rFonts w:eastAsia="Times New Roman"/>
        </w:rPr>
        <w:t xml:space="preserve">will </w:t>
      </w:r>
      <w:r w:rsidR="009D67FB">
        <w:rPr>
          <w:rFonts w:eastAsia="Times New Roman"/>
        </w:rPr>
        <w:t xml:space="preserve">notice will </w:t>
      </w:r>
      <w:r>
        <w:rPr>
          <w:rFonts w:eastAsia="Times New Roman"/>
        </w:rPr>
        <w:t>be less written assessments and observations</w:t>
      </w:r>
      <w:r w:rsidR="009D67FB">
        <w:rPr>
          <w:rFonts w:eastAsia="Times New Roman"/>
        </w:rPr>
        <w:t>.</w:t>
      </w:r>
      <w:r>
        <w:rPr>
          <w:rFonts w:eastAsia="Times New Roman"/>
        </w:rPr>
        <w:t xml:space="preserve"> </w:t>
      </w:r>
      <w:r w:rsidR="009D67FB">
        <w:rPr>
          <w:rFonts w:eastAsia="Times New Roman"/>
        </w:rPr>
        <w:t>This is</w:t>
      </w:r>
      <w:r>
        <w:rPr>
          <w:rFonts w:eastAsia="Times New Roman"/>
        </w:rPr>
        <w:t xml:space="preserve"> to allow for more time spent actually with the children and not </w:t>
      </w:r>
      <w:r w:rsidR="009D67FB">
        <w:rPr>
          <w:rFonts w:eastAsia="Times New Roman"/>
        </w:rPr>
        <w:t>writing notes, taking pictures and summarising their achievements by way of frequent written accounts. You will notice changes to the frequency of observations but we plan to do more detailed reports and targets for future progression at regular intervals. All staff are having training on the new curriculum and approach before we start back on 6</w:t>
      </w:r>
      <w:r w:rsidR="009D67FB" w:rsidRPr="009D67FB">
        <w:rPr>
          <w:rFonts w:eastAsia="Times New Roman"/>
          <w:vertAlign w:val="superscript"/>
        </w:rPr>
        <w:t>th</w:t>
      </w:r>
      <w:r w:rsidR="009D67FB">
        <w:rPr>
          <w:rFonts w:eastAsia="Times New Roman"/>
        </w:rPr>
        <w:t xml:space="preserve"> September.  </w:t>
      </w:r>
    </w:p>
    <w:p w14:paraId="117A260F" w14:textId="2336CB0C" w:rsidR="00F667E8" w:rsidRDefault="00142076" w:rsidP="00116C51">
      <w:pPr>
        <w:spacing w:after="0" w:line="240" w:lineRule="auto"/>
        <w:rPr>
          <w:b/>
          <w:bCs/>
          <w:color w:val="0070C0"/>
        </w:rPr>
      </w:pPr>
      <w:bookmarkStart w:id="5" w:name="_Hlk42719148"/>
      <w:r>
        <w:rPr>
          <w:b/>
          <w:bCs/>
          <w:noProof/>
          <w:color w:val="0070C0"/>
        </w:rPr>
        <w:drawing>
          <wp:inline distT="0" distB="0" distL="0" distR="0" wp14:anchorId="08184356" wp14:editId="06B03D24">
            <wp:extent cx="726276" cy="49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ree-mini-brioche-on-white-three-mini-brioche-rolls-on-a-clean-white-B060JN.jpg"/>
                    <pic:cNvPicPr/>
                  </pic:nvPicPr>
                  <pic:blipFill rotWithShape="1">
                    <a:blip r:embed="rId27" cstate="print">
                      <a:extLst>
                        <a:ext uri="{28A0092B-C50C-407E-A947-70E740481C1C}">
                          <a14:useLocalDpi xmlns:a14="http://schemas.microsoft.com/office/drawing/2010/main" val="0"/>
                        </a:ext>
                        <a:ext uri="{837473B0-CC2E-450A-ABE3-18F120FF3D39}">
                          <a1611:picAttrSrcUrl xmlns:a1611="http://schemas.microsoft.com/office/drawing/2016/11/main" r:id="rId28"/>
                        </a:ext>
                      </a:extLst>
                    </a:blip>
                    <a:srcRect l="6163" t="5651" r="9564" b="16201"/>
                    <a:stretch/>
                  </pic:blipFill>
                  <pic:spPr bwMode="auto">
                    <a:xfrm>
                      <a:off x="0" y="0"/>
                      <a:ext cx="752247" cy="513011"/>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001C4481" w:rsidRPr="003747E3">
        <w:rPr>
          <w:b/>
          <w:bCs/>
          <w:color w:val="0070C0"/>
        </w:rPr>
        <w:t xml:space="preserve"> </w:t>
      </w:r>
      <w:r w:rsidR="00694577" w:rsidRPr="003747E3">
        <w:rPr>
          <w:b/>
          <w:bCs/>
          <w:color w:val="0070C0"/>
        </w:rPr>
        <w:t xml:space="preserve"> </w:t>
      </w:r>
      <w:bookmarkStart w:id="6" w:name="_Hlk72494217"/>
      <w:r w:rsidR="00694577" w:rsidRPr="009A457C">
        <w:rPr>
          <w:b/>
          <w:bCs/>
          <w:color w:val="0070C0"/>
        </w:rPr>
        <w:t>Breakfast club</w:t>
      </w:r>
      <w:bookmarkEnd w:id="5"/>
    </w:p>
    <w:bookmarkEnd w:id="6"/>
    <w:p w14:paraId="46B62CE2" w14:textId="24A16302" w:rsidR="00FA7A3E"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w:t>
      </w:r>
      <w:r w:rsidR="0058250D">
        <w:rPr>
          <w:rFonts w:cstheme="minorHAnsi"/>
        </w:rPr>
        <w:t xml:space="preserve">is </w:t>
      </w:r>
      <w:r w:rsidR="002A05A4">
        <w:rPr>
          <w:rFonts w:cstheme="minorHAnsi"/>
        </w:rPr>
        <w:t>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w:t>
      </w:r>
      <w:r w:rsidR="0058250D">
        <w:rPr>
          <w:rFonts w:cstheme="minorHAnsi"/>
        </w:rPr>
        <w:t>B</w:t>
      </w:r>
      <w:r w:rsidR="004C1668">
        <w:rPr>
          <w:rFonts w:cstheme="minorHAnsi"/>
        </w:rPr>
        <w:t xml:space="preserve">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 xml:space="preserve">. </w:t>
      </w:r>
    </w:p>
    <w:p w14:paraId="78C12771" w14:textId="1E7564AB" w:rsidR="00B2301B" w:rsidRDefault="00B2301B" w:rsidP="00B2301B">
      <w:pPr>
        <w:spacing w:after="0" w:line="240" w:lineRule="auto"/>
        <w:rPr>
          <w:b/>
          <w:bCs/>
          <w:color w:val="0070C0"/>
        </w:rPr>
      </w:pPr>
      <w:r>
        <w:rPr>
          <w:rFonts w:cstheme="minorHAnsi"/>
          <w:noProof/>
        </w:rPr>
        <w:drawing>
          <wp:inline distT="0" distB="0" distL="0" distR="0" wp14:anchorId="516E4D4B" wp14:editId="6D523E2E">
            <wp:extent cx="513772" cy="571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pel-boeken-1461555659vSW.jpg"/>
                    <pic:cNvPicPr/>
                  </pic:nvPicPr>
                  <pic:blipFill>
                    <a:blip r:embed="rId29" cstate="print">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a:xfrm>
                      <a:off x="0" y="0"/>
                      <a:ext cx="525927" cy="585021"/>
                    </a:xfrm>
                    <a:prstGeom prst="rect">
                      <a:avLst/>
                    </a:prstGeom>
                  </pic:spPr>
                </pic:pic>
              </a:graphicData>
            </a:graphic>
          </wp:inline>
        </w:drawing>
      </w:r>
      <w:r w:rsidRPr="00B2301B">
        <w:rPr>
          <w:b/>
          <w:bCs/>
          <w:color w:val="0070C0"/>
        </w:rPr>
        <w:t xml:space="preserve"> </w:t>
      </w:r>
      <w:r>
        <w:rPr>
          <w:b/>
          <w:bCs/>
          <w:color w:val="0070C0"/>
        </w:rPr>
        <w:t>Pre-School books</w:t>
      </w:r>
      <w:r w:rsidR="00144891">
        <w:rPr>
          <w:b/>
          <w:bCs/>
          <w:color w:val="0070C0"/>
        </w:rPr>
        <w:t xml:space="preserve"> and bookbags</w:t>
      </w:r>
    </w:p>
    <w:p w14:paraId="35083BD7" w14:textId="2638FBD3" w:rsidR="00B2301B" w:rsidRPr="0058250D" w:rsidRDefault="00B2301B" w:rsidP="00F60E27">
      <w:pPr>
        <w:spacing w:after="0" w:line="240" w:lineRule="auto"/>
        <w:rPr>
          <w:bCs/>
        </w:rPr>
      </w:pPr>
      <w:r w:rsidRPr="00B2301B">
        <w:rPr>
          <w:bCs/>
        </w:rPr>
        <w:t xml:space="preserve">Please can you have a look at home for any of our books </w:t>
      </w:r>
      <w:r w:rsidR="00144891">
        <w:rPr>
          <w:bCs/>
        </w:rPr>
        <w:t xml:space="preserve">and return bookbags if your child is leaving pre-school for school. </w:t>
      </w:r>
      <w:r w:rsidRPr="00B2301B">
        <w:rPr>
          <w:bCs/>
        </w:rPr>
        <w:t xml:space="preserve">Thank you! </w:t>
      </w:r>
    </w:p>
    <w:p w14:paraId="078B1720" w14:textId="7F42248B" w:rsidR="002B23B2" w:rsidRPr="00F00DEC" w:rsidRDefault="002B60C6" w:rsidP="00A8471E">
      <w:pPr>
        <w:spacing w:after="0" w:line="240" w:lineRule="auto"/>
        <w:rPr>
          <w:rFonts w:cstheme="minorHAnsi"/>
          <w:b/>
          <w:color w:val="0070C0"/>
        </w:rPr>
      </w:pPr>
      <w:r>
        <w:rPr>
          <w:rFonts w:cstheme="minorHAnsi"/>
          <w:b/>
          <w:noProof/>
          <w:color w:val="00B0F0"/>
        </w:rPr>
        <w:drawing>
          <wp:inline distT="0" distB="0" distL="0" distR="0" wp14:anchorId="27290B98" wp14:editId="02793710">
            <wp:extent cx="452677" cy="55245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1" cstate="print">
                      <a:extLst>
                        <a:ext uri="{28A0092B-C50C-407E-A947-70E740481C1C}">
                          <a14:useLocalDpi xmlns:a14="http://schemas.microsoft.com/office/drawing/2010/main" val="0"/>
                        </a:ext>
                        <a:ext uri="{837473B0-CC2E-450A-ABE3-18F120FF3D39}">
                          <a1611:picAttrSrcUrl xmlns:a1611="http://schemas.microsoft.com/office/drawing/2016/11/main" r:id="rId32"/>
                        </a:ext>
                      </a:extLst>
                    </a:blip>
                    <a:stretch>
                      <a:fillRect/>
                    </a:stretch>
                  </pic:blipFill>
                  <pic:spPr>
                    <a:xfrm>
                      <a:off x="0" y="0"/>
                      <a:ext cx="465865" cy="568545"/>
                    </a:xfrm>
                    <a:prstGeom prst="rect">
                      <a:avLst/>
                    </a:prstGeom>
                  </pic:spPr>
                </pic:pic>
              </a:graphicData>
            </a:graphic>
          </wp:inline>
        </w:drawing>
      </w:r>
      <w:r w:rsidR="00052637">
        <w:rPr>
          <w:rFonts w:cstheme="minorHAnsi"/>
          <w:b/>
          <w:color w:val="00B0F0"/>
        </w:rPr>
        <w:t xml:space="preserve">  </w:t>
      </w:r>
      <w:bookmarkStart w:id="7" w:name="_Hlk45113853"/>
      <w:r w:rsidR="00D44C99" w:rsidRPr="003747E3">
        <w:rPr>
          <w:rFonts w:cstheme="minorHAnsi"/>
          <w:b/>
          <w:color w:val="0070C0"/>
        </w:rPr>
        <w:t>Pre-School fees</w:t>
      </w:r>
      <w:r w:rsidR="00806CE4">
        <w:rPr>
          <w:rFonts w:cstheme="minorHAnsi"/>
          <w:b/>
          <w:color w:val="0070C0"/>
        </w:rPr>
        <w:t xml:space="preserve"> and changes in September</w:t>
      </w:r>
    </w:p>
    <w:bookmarkEnd w:id="7"/>
    <w:p w14:paraId="484EA04A" w14:textId="77777777" w:rsidR="00B2301B" w:rsidRDefault="006F2D97" w:rsidP="00A8471E">
      <w:pPr>
        <w:spacing w:after="0" w:line="240" w:lineRule="auto"/>
        <w:rPr>
          <w:rFonts w:eastAsia="Times New Roman"/>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 xml:space="preserve">out half-termly. Fees will need to be paid in full by the end of each half term to ensure that your child retains their place for the next half term. </w:t>
      </w:r>
      <w:r w:rsidR="00806CE4">
        <w:rPr>
          <w:rFonts w:eastAsia="Times New Roman"/>
        </w:rPr>
        <w:t xml:space="preserve">In order to meet ever increasing costs we will be increasing all fees that are not funded to £21 per session for 2 years </w:t>
      </w:r>
      <w:proofErr w:type="spellStart"/>
      <w:r w:rsidR="00806CE4">
        <w:rPr>
          <w:rFonts w:eastAsia="Times New Roman"/>
        </w:rPr>
        <w:t>olds</w:t>
      </w:r>
      <w:proofErr w:type="spellEnd"/>
      <w:r w:rsidR="00806CE4">
        <w:rPr>
          <w:rFonts w:eastAsia="Times New Roman"/>
        </w:rPr>
        <w:t xml:space="preserve"> and £19.50 per session for children 3 years old and over. </w:t>
      </w:r>
      <w:r w:rsidR="00B2301B">
        <w:rPr>
          <w:rFonts w:eastAsia="Times New Roman"/>
        </w:rPr>
        <w:t xml:space="preserve">This will start from September 2021. </w:t>
      </w:r>
    </w:p>
    <w:p w14:paraId="4A423047" w14:textId="2C974A37" w:rsidR="00CE5238" w:rsidRDefault="00FF4248" w:rsidP="00A8471E">
      <w:pPr>
        <w:spacing w:after="0" w:line="240" w:lineRule="auto"/>
        <w:rPr>
          <w:rFonts w:eastAsia="Times New Roman"/>
          <w:b/>
        </w:rPr>
      </w:pPr>
      <w:r w:rsidRPr="00FF4248">
        <w:rPr>
          <w:rFonts w:eastAsia="Times New Roman"/>
          <w:b/>
        </w:rPr>
        <w:t xml:space="preserve">ALL FEES MUST BE PAID IN FULL BY 3PM ON </w:t>
      </w:r>
      <w:r w:rsidR="00144891">
        <w:rPr>
          <w:rFonts w:eastAsia="Times New Roman"/>
          <w:b/>
        </w:rPr>
        <w:t>FRIDAY 16</w:t>
      </w:r>
      <w:r w:rsidR="00144891" w:rsidRPr="00144891">
        <w:rPr>
          <w:rFonts w:eastAsia="Times New Roman"/>
          <w:b/>
          <w:vertAlign w:val="superscript"/>
        </w:rPr>
        <w:t>TH</w:t>
      </w:r>
      <w:r w:rsidR="00144891">
        <w:rPr>
          <w:rFonts w:eastAsia="Times New Roman"/>
          <w:b/>
        </w:rPr>
        <w:t xml:space="preserve"> JULY </w:t>
      </w:r>
      <w:r w:rsidRPr="00FF4248">
        <w:rPr>
          <w:rFonts w:eastAsia="Times New Roman"/>
          <w:b/>
        </w:rPr>
        <w:t>TO RETAIN YOUR CHILD’S PLACE.</w:t>
      </w:r>
    </w:p>
    <w:p w14:paraId="50951B91" w14:textId="19F79600" w:rsidR="00045390" w:rsidRPr="00CE5238" w:rsidRDefault="002B60C6" w:rsidP="00A8471E">
      <w:pPr>
        <w:spacing w:after="0" w:line="240" w:lineRule="auto"/>
        <w:rPr>
          <w:rFonts w:eastAsia="Times New Roman"/>
          <w:b/>
        </w:rPr>
      </w:pPr>
      <w:r>
        <w:rPr>
          <w:b/>
          <w:noProof/>
          <w:color w:val="0070C0"/>
        </w:rPr>
        <w:drawing>
          <wp:inline distT="0" distB="0" distL="0" distR="0" wp14:anchorId="596397EC" wp14:editId="79368FDF">
            <wp:extent cx="561975" cy="5619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Artboard+109%402x.png"/>
                    <pic:cNvPicPr/>
                  </pic:nvPicPr>
                  <pic:blipFill>
                    <a:blip r:embed="rId33" cstate="print">
                      <a:extLst>
                        <a:ext uri="{28A0092B-C50C-407E-A947-70E740481C1C}">
                          <a14:useLocalDpi xmlns:a14="http://schemas.microsoft.com/office/drawing/2010/main" val="0"/>
                        </a:ext>
                        <a:ext uri="{837473B0-CC2E-450A-ABE3-18F120FF3D39}">
                          <a1611:picAttrSrcUrl xmlns:a1611="http://schemas.microsoft.com/office/drawing/2016/11/main" r:id="rId34"/>
                        </a:ext>
                      </a:extLst>
                    </a:blip>
                    <a:stretch>
                      <a:fillRect/>
                    </a:stretch>
                  </pic:blipFill>
                  <pic:spPr>
                    <a:xfrm>
                      <a:off x="0" y="0"/>
                      <a:ext cx="562005" cy="562005"/>
                    </a:xfrm>
                    <a:prstGeom prst="rect">
                      <a:avLst/>
                    </a:prstGeom>
                  </pic:spPr>
                </pic:pic>
              </a:graphicData>
            </a:graphic>
          </wp:inline>
        </w:drawing>
      </w:r>
      <w:r w:rsidR="009A457C">
        <w:rPr>
          <w:b/>
          <w:color w:val="0070C0"/>
        </w:rPr>
        <w:t xml:space="preserve"> </w:t>
      </w:r>
      <w:bookmarkStart w:id="8" w:name="_Hlk71051389"/>
      <w:r w:rsidR="006F2D97">
        <w:rPr>
          <w:b/>
          <w:color w:val="0070C0"/>
        </w:rPr>
        <w:t>Nappi</w:t>
      </w:r>
      <w:r w:rsidR="00FB215E">
        <w:rPr>
          <w:b/>
          <w:color w:val="0070C0"/>
        </w:rPr>
        <w:t>es</w:t>
      </w:r>
      <w:bookmarkEnd w:id="8"/>
    </w:p>
    <w:p w14:paraId="489243E4" w14:textId="0830AECC" w:rsidR="00144891" w:rsidRDefault="00794136" w:rsidP="00A8471E">
      <w:pPr>
        <w:spacing w:after="0" w:line="240" w:lineRule="auto"/>
        <w:rPr>
          <w:rFonts w:eastAsia="Times New Roman"/>
        </w:rPr>
      </w:pPr>
      <w:r>
        <w:rPr>
          <w:rFonts w:eastAsia="Times New Roman"/>
        </w:rPr>
        <w:t>As we have such a large number of children in nappies currently, it is quite a considerable expense for the Pre-School to cover. It would be much appreciated if those families with children in nappies could contribute a pack of nappies and wipes as and when you are able to. The sizes we use are 4, 5</w:t>
      </w:r>
      <w:r w:rsidR="001A2B1F">
        <w:rPr>
          <w:rFonts w:eastAsia="Times New Roman"/>
        </w:rPr>
        <w:t xml:space="preserve">, </w:t>
      </w:r>
      <w:r>
        <w:rPr>
          <w:rFonts w:eastAsia="Times New Roman"/>
        </w:rPr>
        <w:t>6</w:t>
      </w:r>
      <w:r w:rsidR="001A2B1F">
        <w:rPr>
          <w:rFonts w:eastAsia="Times New Roman"/>
        </w:rPr>
        <w:t xml:space="preserve"> and 7</w:t>
      </w:r>
      <w:r>
        <w:rPr>
          <w:rFonts w:eastAsia="Times New Roman"/>
        </w:rPr>
        <w:t xml:space="preserve">.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1B0C79D1" w14:textId="64FBB32E" w:rsidR="002F06CC" w:rsidRDefault="00991E25" w:rsidP="00A8471E">
      <w:pPr>
        <w:spacing w:after="0" w:line="240" w:lineRule="auto"/>
        <w:rPr>
          <w:b/>
          <w:color w:val="0070C0"/>
        </w:rPr>
      </w:pPr>
      <w:r>
        <w:rPr>
          <w:b/>
          <w:noProof/>
          <w:color w:val="0070C0"/>
        </w:rPr>
        <w:drawing>
          <wp:inline distT="0" distB="0" distL="0" distR="0" wp14:anchorId="3EBCBF6F" wp14:editId="2B250A07">
            <wp:extent cx="685800" cy="4820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y-water-swimming-lesson-wallpaper.jpg"/>
                    <pic:cNvPicPr/>
                  </pic:nvPicPr>
                  <pic:blipFill>
                    <a:blip r:embed="rId35" cstate="print">
                      <a:extLst>
                        <a:ext uri="{28A0092B-C50C-407E-A947-70E740481C1C}">
                          <a14:useLocalDpi xmlns:a14="http://schemas.microsoft.com/office/drawing/2010/main" val="0"/>
                        </a:ext>
                        <a:ext uri="{837473B0-CC2E-450A-ABE3-18F120FF3D39}">
                          <a1611:picAttrSrcUrl xmlns:a1611="http://schemas.microsoft.com/office/drawing/2016/11/main" r:id="rId36"/>
                        </a:ext>
                      </a:extLst>
                    </a:blip>
                    <a:stretch>
                      <a:fillRect/>
                    </a:stretch>
                  </pic:blipFill>
                  <pic:spPr>
                    <a:xfrm>
                      <a:off x="0" y="0"/>
                      <a:ext cx="704376" cy="495136"/>
                    </a:xfrm>
                    <a:prstGeom prst="rect">
                      <a:avLst/>
                    </a:prstGeom>
                  </pic:spPr>
                </pic:pic>
              </a:graphicData>
            </a:graphic>
          </wp:inline>
        </w:drawing>
      </w:r>
      <w:r>
        <w:rPr>
          <w:b/>
          <w:color w:val="0070C0"/>
        </w:rPr>
        <w:t xml:space="preserve"> Swimming </w:t>
      </w:r>
      <w:bookmarkStart w:id="9" w:name="_Hlk71137890"/>
      <w:r w:rsidR="0009160A">
        <w:rPr>
          <w:b/>
          <w:color w:val="0070C0"/>
        </w:rPr>
        <w:t>pool hire</w:t>
      </w:r>
    </w:p>
    <w:p w14:paraId="73644554" w14:textId="3EE882DA" w:rsidR="007828F6" w:rsidRPr="0058250D" w:rsidRDefault="008B485D" w:rsidP="00A8471E">
      <w:pPr>
        <w:spacing w:after="0" w:line="240" w:lineRule="auto"/>
      </w:pPr>
      <w:r w:rsidRPr="00365F76">
        <w:t xml:space="preserve">The Newdigate Pre-School pool </w:t>
      </w:r>
      <w:r w:rsidR="00365F76" w:rsidRPr="00365F76">
        <w:t xml:space="preserve">is available to hire for </w:t>
      </w:r>
      <w:proofErr w:type="gramStart"/>
      <w:r w:rsidR="00365F76" w:rsidRPr="00365F76">
        <w:t>one hour</w:t>
      </w:r>
      <w:proofErr w:type="gramEnd"/>
      <w:r w:rsidR="00365F76" w:rsidRPr="00365F76">
        <w:t xml:space="preserve"> sessions over the summer. The details of how to book are here:</w:t>
      </w:r>
      <w:r w:rsidR="001B0653" w:rsidRPr="001B0653">
        <w:t xml:space="preserve"> </w:t>
      </w:r>
      <w:hyperlink r:id="rId37" w:tgtFrame="_blank" w:history="1">
        <w:r w:rsidR="001B0653" w:rsidRPr="001B0653">
          <w:rPr>
            <w:rFonts w:ascii="Helvetica" w:hAnsi="Helvetica"/>
            <w:color w:val="2195F2"/>
            <w:sz w:val="20"/>
            <w:szCs w:val="20"/>
            <w:u w:val="single"/>
            <w:shd w:val="clear" w:color="auto" w:fill="FFFFFF"/>
          </w:rPr>
          <w:t>www.pta-events.co.uk/friendsofnewdigateschool</w:t>
        </w:r>
      </w:hyperlink>
    </w:p>
    <w:p w14:paraId="673051A4" w14:textId="03B161F6" w:rsidR="00991E25" w:rsidRDefault="007828F6" w:rsidP="00A8471E">
      <w:pPr>
        <w:spacing w:after="0" w:line="240" w:lineRule="auto"/>
        <w:rPr>
          <w:b/>
          <w:color w:val="0070C0"/>
        </w:rPr>
      </w:pPr>
      <w:r>
        <w:rPr>
          <w:b/>
          <w:noProof/>
          <w:color w:val="0070C0"/>
        </w:rPr>
        <w:t xml:space="preserve"> </w:t>
      </w:r>
      <w:r>
        <w:rPr>
          <w:b/>
          <w:noProof/>
          <w:color w:val="0070C0"/>
        </w:rPr>
        <w:drawing>
          <wp:inline distT="0" distB="0" distL="0" distR="0" wp14:anchorId="50FD1B18" wp14:editId="78AEB8D2">
            <wp:extent cx="660584" cy="65722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8" cstate="print">
                      <a:extLst>
                        <a:ext uri="{28A0092B-C50C-407E-A947-70E740481C1C}">
                          <a14:useLocalDpi xmlns:a14="http://schemas.microsoft.com/office/drawing/2010/main" val="0"/>
                        </a:ext>
                        <a:ext uri="{837473B0-CC2E-450A-ABE3-18F120FF3D39}">
                          <a1611:picAttrSrcUrl xmlns:a1611="http://schemas.microsoft.com/office/drawing/2016/11/main" r:id="rId39"/>
                        </a:ext>
                      </a:extLst>
                    </a:blip>
                    <a:stretch>
                      <a:fillRect/>
                    </a:stretch>
                  </pic:blipFill>
                  <pic:spPr>
                    <a:xfrm>
                      <a:off x="0" y="0"/>
                      <a:ext cx="683094" cy="679621"/>
                    </a:xfrm>
                    <a:prstGeom prst="rect">
                      <a:avLst/>
                    </a:prstGeom>
                  </pic:spPr>
                </pic:pic>
              </a:graphicData>
            </a:graphic>
          </wp:inline>
        </w:drawing>
      </w:r>
      <w:r>
        <w:rPr>
          <w:b/>
          <w:noProof/>
          <w:color w:val="0070C0"/>
        </w:rPr>
        <w:t xml:space="preserve"> </w:t>
      </w:r>
      <w:r>
        <w:rPr>
          <w:b/>
          <w:color w:val="0070C0"/>
        </w:rPr>
        <w:t>Pre-School leavers 2021</w:t>
      </w:r>
    </w:p>
    <w:p w14:paraId="0BB8CC07" w14:textId="38701091" w:rsidR="00566619" w:rsidRDefault="007828F6" w:rsidP="00A8471E">
      <w:pPr>
        <w:spacing w:after="0" w:line="240" w:lineRule="auto"/>
        <w:rPr>
          <w:bCs/>
        </w:rPr>
      </w:pPr>
      <w:r w:rsidRPr="00F8250E">
        <w:rPr>
          <w:bCs/>
        </w:rPr>
        <w:t xml:space="preserve">Please keep an eye on your emails for your child’s complete learning journey. We will also be sending this to their new schools. We have </w:t>
      </w:r>
      <w:r w:rsidR="00F8250E" w:rsidRPr="00F8250E">
        <w:rPr>
          <w:bCs/>
        </w:rPr>
        <w:t>been filming a leavers song, graduation ceremony and mini sports day that we will be sendin</w:t>
      </w:r>
      <w:r w:rsidR="00E00AE0">
        <w:rPr>
          <w:bCs/>
        </w:rPr>
        <w:t>g to you as and when they are filmed</w:t>
      </w:r>
      <w:r w:rsidR="00F8250E" w:rsidRPr="00F8250E">
        <w:rPr>
          <w:bCs/>
        </w:rPr>
        <w:t xml:space="preserve">. </w:t>
      </w:r>
      <w:r w:rsidR="008B485D">
        <w:rPr>
          <w:bCs/>
        </w:rPr>
        <w:t xml:space="preserve">These are such lovely memories to keep forever of their time at Pre-School. We have loved teaching and caring for each and every one of your children and wish them all the best of luck at their new adventure at ‘big school’. </w:t>
      </w:r>
    </w:p>
    <w:p w14:paraId="5F11F897" w14:textId="77777777" w:rsidR="0058250D" w:rsidRDefault="00566619" w:rsidP="0058250D">
      <w:pPr>
        <w:spacing w:after="120" w:line="240" w:lineRule="auto"/>
        <w:rPr>
          <w:b/>
          <w:color w:val="0070C0"/>
        </w:rPr>
      </w:pPr>
      <w:r>
        <w:rPr>
          <w:b/>
          <w:noProof/>
          <w:color w:val="0070C0"/>
        </w:rPr>
        <w:lastRenderedPageBreak/>
        <w:drawing>
          <wp:inline distT="0" distB="0" distL="0" distR="0" wp14:anchorId="3F699FC1" wp14:editId="7B2298D4">
            <wp:extent cx="767261" cy="628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40" cstate="print">
                      <a:extLst>
                        <a:ext uri="{28A0092B-C50C-407E-A947-70E740481C1C}">
                          <a14:useLocalDpi xmlns:a14="http://schemas.microsoft.com/office/drawing/2010/main" val="0"/>
                        </a:ext>
                        <a:ext uri="{837473B0-CC2E-450A-ABE3-18F120FF3D39}">
                          <a1611:picAttrSrcUrl xmlns:a1611="http://schemas.microsoft.com/office/drawing/2016/11/main" r:id="rId41"/>
                        </a:ext>
                      </a:extLst>
                    </a:blip>
                    <a:stretch>
                      <a:fillRect/>
                    </a:stretch>
                  </pic:blipFill>
                  <pic:spPr>
                    <a:xfrm>
                      <a:off x="0" y="0"/>
                      <a:ext cx="782675" cy="641279"/>
                    </a:xfrm>
                    <a:prstGeom prst="rect">
                      <a:avLst/>
                    </a:prstGeom>
                  </pic:spPr>
                </pic:pic>
              </a:graphicData>
            </a:graphic>
          </wp:inline>
        </w:drawing>
      </w:r>
      <w:r>
        <w:rPr>
          <w:b/>
          <w:color w:val="0070C0"/>
        </w:rPr>
        <w:t xml:space="preserve"> </w:t>
      </w:r>
      <w:r>
        <w:rPr>
          <w:b/>
          <w:color w:val="0070C0"/>
        </w:rPr>
        <w:t>Pre-</w:t>
      </w:r>
      <w:r>
        <w:rPr>
          <w:b/>
          <w:color w:val="0070C0"/>
        </w:rPr>
        <w:t>Loved toys, books and dressing up</w:t>
      </w:r>
    </w:p>
    <w:p w14:paraId="593D20C3" w14:textId="56130523" w:rsidR="00732B22" w:rsidRPr="0058250D" w:rsidRDefault="00566619" w:rsidP="0058250D">
      <w:pPr>
        <w:spacing w:after="120" w:line="240" w:lineRule="auto"/>
        <w:rPr>
          <w:b/>
          <w:color w:val="0070C0"/>
        </w:rPr>
      </w:pPr>
      <w:r>
        <w:rPr>
          <w:bCs/>
        </w:rPr>
        <w:t xml:space="preserve">If you happen to be having a clear out over the summer holidays and have any good quality toys, books and dressing up clothes then please send us a message </w:t>
      </w:r>
      <w:r w:rsidR="0098445B">
        <w:rPr>
          <w:bCs/>
        </w:rPr>
        <w:t>to see if we can make use of it as we always in need of new resources. Thank you!</w:t>
      </w:r>
    </w:p>
    <w:p w14:paraId="0FC59FCC" w14:textId="54F92A28" w:rsidR="00125BB9" w:rsidRPr="0058250D" w:rsidRDefault="0098445B" w:rsidP="007A4A8F">
      <w:pPr>
        <w:spacing w:after="0" w:line="240" w:lineRule="auto"/>
        <w:rPr>
          <w:bCs/>
        </w:rPr>
      </w:pPr>
      <w:r>
        <w:rPr>
          <w:bCs/>
        </w:rPr>
        <w:tab/>
      </w:r>
      <w:bookmarkEnd w:id="9"/>
    </w:p>
    <w:p w14:paraId="10563C41" w14:textId="07354B4C" w:rsidR="00A8471E" w:rsidRPr="002901DE" w:rsidRDefault="002832ED" w:rsidP="00A8471E">
      <w:pPr>
        <w:spacing w:after="0" w:line="240" w:lineRule="auto"/>
        <w:rPr>
          <w:rFonts w:cstheme="minorHAnsi"/>
          <w:b/>
          <w:color w:val="0070C0"/>
        </w:rPr>
      </w:pPr>
      <w:r>
        <w:rPr>
          <w:b/>
          <w:bCs/>
          <w:noProof/>
          <w:color w:val="0070C0"/>
        </w:rPr>
        <w:drawing>
          <wp:inline distT="0" distB="0" distL="0" distR="0" wp14:anchorId="22964AEC" wp14:editId="1769148A">
            <wp:extent cx="977090" cy="580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leskineSoftcoverPocketWeekly18MonthDiary2021-2022ScarletRed5_1024x1024.png?v=1618481821"/>
                    <pic:cNvPicPr/>
                  </pic:nvPicPr>
                  <pic:blipFill>
                    <a:blip r:embed="rId42" cstate="print">
                      <a:extLst>
                        <a:ext uri="{28A0092B-C50C-407E-A947-70E740481C1C}">
                          <a14:useLocalDpi xmlns:a14="http://schemas.microsoft.com/office/drawing/2010/main" val="0"/>
                        </a:ext>
                        <a:ext uri="{837473B0-CC2E-450A-ABE3-18F120FF3D39}">
                          <a1611:picAttrSrcUrl xmlns:a1611="http://schemas.microsoft.com/office/drawing/2016/11/main" r:id="rId43"/>
                        </a:ext>
                      </a:extLst>
                    </a:blip>
                    <a:stretch>
                      <a:fillRect/>
                    </a:stretch>
                  </pic:blipFill>
                  <pic:spPr>
                    <a:xfrm>
                      <a:off x="0" y="0"/>
                      <a:ext cx="1021307" cy="607261"/>
                    </a:xfrm>
                    <a:prstGeom prst="rect">
                      <a:avLst/>
                    </a:prstGeom>
                  </pic:spPr>
                </pic:pic>
              </a:graphicData>
            </a:graphic>
          </wp:inline>
        </w:drawing>
      </w:r>
      <w:r w:rsidR="002901DE">
        <w:rPr>
          <w:b/>
          <w:bCs/>
          <w:color w:val="0070C0"/>
        </w:rPr>
        <w:t xml:space="preserve">  </w:t>
      </w:r>
      <w:r w:rsidR="48853F90" w:rsidRPr="48853F90">
        <w:rPr>
          <w:b/>
          <w:bCs/>
          <w:color w:val="0070C0"/>
        </w:rPr>
        <w:t>Key dates for your diary</w:t>
      </w:r>
    </w:p>
    <w:tbl>
      <w:tblPr>
        <w:tblStyle w:val="TableGrid"/>
        <w:tblW w:w="0" w:type="auto"/>
        <w:tblInd w:w="803" w:type="dxa"/>
        <w:tblLook w:val="04A0" w:firstRow="1" w:lastRow="0" w:firstColumn="1" w:lastColumn="0" w:noHBand="0" w:noVBand="1"/>
      </w:tblPr>
      <w:tblGrid>
        <w:gridCol w:w="3161"/>
        <w:gridCol w:w="5685"/>
      </w:tblGrid>
      <w:tr w:rsidR="00D624D6" w:rsidRPr="00DD392D" w14:paraId="3B932AF4" w14:textId="77777777" w:rsidTr="00F60E27">
        <w:trPr>
          <w:trHeight w:val="280"/>
        </w:trPr>
        <w:tc>
          <w:tcPr>
            <w:tcW w:w="3161" w:type="dxa"/>
          </w:tcPr>
          <w:p w14:paraId="09CCC1B5" w14:textId="4DCA7308" w:rsidR="00D624D6" w:rsidRDefault="0009160A" w:rsidP="002F3B4A">
            <w:pPr>
              <w:rPr>
                <w:rFonts w:eastAsia="Times New Roman" w:cstheme="minorHAnsi"/>
              </w:rPr>
            </w:pPr>
            <w:r>
              <w:rPr>
                <w:rFonts w:eastAsia="Times New Roman" w:cstheme="minorHAnsi"/>
              </w:rPr>
              <w:t xml:space="preserve">End of term </w:t>
            </w:r>
          </w:p>
        </w:tc>
        <w:tc>
          <w:tcPr>
            <w:tcW w:w="5685" w:type="dxa"/>
          </w:tcPr>
          <w:p w14:paraId="0F2FE5E5" w14:textId="158ACD2B" w:rsidR="00D624D6" w:rsidRDefault="0009160A" w:rsidP="002F3B4A">
            <w:pPr>
              <w:rPr>
                <w:rFonts w:eastAsia="Times New Roman" w:cstheme="minorHAnsi"/>
              </w:rPr>
            </w:pPr>
            <w:r>
              <w:rPr>
                <w:rFonts w:eastAsia="Times New Roman" w:cstheme="minorHAnsi"/>
              </w:rPr>
              <w:t>Tuesday 20</w:t>
            </w:r>
            <w:r w:rsidRPr="0009160A">
              <w:rPr>
                <w:rFonts w:eastAsia="Times New Roman" w:cstheme="minorHAnsi"/>
                <w:vertAlign w:val="superscript"/>
              </w:rPr>
              <w:t>th</w:t>
            </w:r>
            <w:r>
              <w:rPr>
                <w:rFonts w:eastAsia="Times New Roman" w:cstheme="minorHAnsi"/>
              </w:rPr>
              <w:t xml:space="preserve"> July @ 3pm</w:t>
            </w:r>
          </w:p>
        </w:tc>
      </w:tr>
      <w:tr w:rsidR="00566619" w:rsidRPr="00DD392D" w14:paraId="56878D64" w14:textId="77777777" w:rsidTr="00F60E27">
        <w:trPr>
          <w:trHeight w:val="280"/>
        </w:trPr>
        <w:tc>
          <w:tcPr>
            <w:tcW w:w="3161" w:type="dxa"/>
          </w:tcPr>
          <w:p w14:paraId="64227EAD" w14:textId="24874121" w:rsidR="00566619" w:rsidRDefault="00566619" w:rsidP="002F3B4A">
            <w:pPr>
              <w:rPr>
                <w:rFonts w:eastAsia="Times New Roman" w:cstheme="minorHAnsi"/>
              </w:rPr>
            </w:pPr>
            <w:r>
              <w:rPr>
                <w:rFonts w:eastAsia="Times New Roman" w:cstheme="minorHAnsi"/>
              </w:rPr>
              <w:t xml:space="preserve">Pre-School Inset days </w:t>
            </w:r>
          </w:p>
        </w:tc>
        <w:tc>
          <w:tcPr>
            <w:tcW w:w="5685" w:type="dxa"/>
          </w:tcPr>
          <w:p w14:paraId="1A62ACB0" w14:textId="62E522FF" w:rsidR="00566619" w:rsidRDefault="00566619" w:rsidP="002F3B4A">
            <w:pPr>
              <w:rPr>
                <w:rFonts w:eastAsia="Times New Roman" w:cstheme="minorHAnsi"/>
              </w:rPr>
            </w:pPr>
            <w:r>
              <w:rPr>
                <w:rFonts w:eastAsia="Times New Roman" w:cstheme="minorHAnsi"/>
              </w:rPr>
              <w:t>Wednesday 1</w:t>
            </w:r>
            <w:r w:rsidRPr="00566619">
              <w:rPr>
                <w:rFonts w:eastAsia="Times New Roman" w:cstheme="minorHAnsi"/>
                <w:vertAlign w:val="superscript"/>
              </w:rPr>
              <w:t>st</w:t>
            </w:r>
            <w:r>
              <w:rPr>
                <w:rFonts w:eastAsia="Times New Roman" w:cstheme="minorHAnsi"/>
              </w:rPr>
              <w:t xml:space="preserve"> and Thursday 2</w:t>
            </w:r>
            <w:r w:rsidRPr="00566619">
              <w:rPr>
                <w:rFonts w:eastAsia="Times New Roman" w:cstheme="minorHAnsi"/>
                <w:vertAlign w:val="superscript"/>
              </w:rPr>
              <w:t>nd</w:t>
            </w:r>
            <w:r>
              <w:rPr>
                <w:rFonts w:eastAsia="Times New Roman" w:cstheme="minorHAnsi"/>
              </w:rPr>
              <w:t xml:space="preserve"> September</w:t>
            </w:r>
          </w:p>
        </w:tc>
      </w:tr>
      <w:tr w:rsidR="00970FB6" w:rsidRPr="00DD392D" w14:paraId="6815DCDB" w14:textId="77777777" w:rsidTr="00F60E27">
        <w:trPr>
          <w:trHeight w:val="280"/>
        </w:trPr>
        <w:tc>
          <w:tcPr>
            <w:tcW w:w="3161" w:type="dxa"/>
          </w:tcPr>
          <w:p w14:paraId="4589578D" w14:textId="3C668137" w:rsidR="00970FB6" w:rsidRPr="00DD392D" w:rsidRDefault="0089646E" w:rsidP="002F3B4A">
            <w:pPr>
              <w:rPr>
                <w:rFonts w:eastAsia="Times New Roman" w:cstheme="minorHAnsi"/>
              </w:rPr>
            </w:pPr>
            <w:r>
              <w:rPr>
                <w:rFonts w:eastAsia="Times New Roman" w:cstheme="minorHAnsi"/>
              </w:rPr>
              <w:t>Start of Autumn Term</w:t>
            </w:r>
          </w:p>
        </w:tc>
        <w:tc>
          <w:tcPr>
            <w:tcW w:w="5685" w:type="dxa"/>
          </w:tcPr>
          <w:p w14:paraId="40F091CB" w14:textId="32B4EBBD" w:rsidR="00970FB6" w:rsidRDefault="0089646E" w:rsidP="002F3B4A">
            <w:pPr>
              <w:rPr>
                <w:rFonts w:eastAsia="Times New Roman" w:cstheme="minorHAnsi"/>
              </w:rPr>
            </w:pPr>
            <w:r>
              <w:rPr>
                <w:rFonts w:eastAsia="Times New Roman" w:cstheme="minorHAnsi"/>
              </w:rPr>
              <w:t>Monday 6</w:t>
            </w:r>
            <w:r w:rsidRPr="0089646E">
              <w:rPr>
                <w:rFonts w:eastAsia="Times New Roman" w:cstheme="minorHAnsi"/>
                <w:vertAlign w:val="superscript"/>
              </w:rPr>
              <w:t>th</w:t>
            </w:r>
            <w:r>
              <w:rPr>
                <w:rFonts w:eastAsia="Times New Roman" w:cstheme="minorHAnsi"/>
              </w:rPr>
              <w:t xml:space="preserve"> September @ 9am</w:t>
            </w:r>
          </w:p>
        </w:tc>
      </w:tr>
      <w:tr w:rsidR="0009160A" w:rsidRPr="00DD392D" w14:paraId="12ECA970" w14:textId="77777777" w:rsidTr="00F60E27">
        <w:trPr>
          <w:trHeight w:val="280"/>
        </w:trPr>
        <w:tc>
          <w:tcPr>
            <w:tcW w:w="3161" w:type="dxa"/>
          </w:tcPr>
          <w:p w14:paraId="76937741" w14:textId="637B87E6" w:rsidR="0009160A" w:rsidRDefault="0009160A" w:rsidP="002F3B4A">
            <w:pPr>
              <w:rPr>
                <w:rFonts w:eastAsia="Times New Roman" w:cstheme="minorHAnsi"/>
              </w:rPr>
            </w:pPr>
            <w:r>
              <w:rPr>
                <w:rFonts w:eastAsia="Times New Roman" w:cstheme="minorHAnsi"/>
              </w:rPr>
              <w:t>Half term</w:t>
            </w:r>
          </w:p>
        </w:tc>
        <w:tc>
          <w:tcPr>
            <w:tcW w:w="5685" w:type="dxa"/>
          </w:tcPr>
          <w:p w14:paraId="1252F0CD" w14:textId="20913DF1" w:rsidR="0009160A" w:rsidRDefault="0009160A" w:rsidP="002F3B4A">
            <w:pPr>
              <w:rPr>
                <w:rFonts w:eastAsia="Times New Roman" w:cstheme="minorHAnsi"/>
              </w:rPr>
            </w:pPr>
            <w:r>
              <w:rPr>
                <w:rFonts w:eastAsia="Times New Roman" w:cstheme="minorHAnsi"/>
              </w:rPr>
              <w:t>Monday 25</w:t>
            </w:r>
            <w:r w:rsidRPr="0009160A">
              <w:rPr>
                <w:rFonts w:eastAsia="Times New Roman" w:cstheme="minorHAnsi"/>
                <w:vertAlign w:val="superscript"/>
              </w:rPr>
              <w:t>th</w:t>
            </w:r>
            <w:r>
              <w:rPr>
                <w:rFonts w:eastAsia="Times New Roman" w:cstheme="minorHAnsi"/>
              </w:rPr>
              <w:t xml:space="preserve"> </w:t>
            </w:r>
            <w:r w:rsidR="00AD094C">
              <w:rPr>
                <w:rFonts w:eastAsia="Times New Roman" w:cstheme="minorHAnsi"/>
              </w:rPr>
              <w:t>October to Friday 29</w:t>
            </w:r>
            <w:r w:rsidR="00AD094C" w:rsidRPr="00AD094C">
              <w:rPr>
                <w:rFonts w:eastAsia="Times New Roman" w:cstheme="minorHAnsi"/>
                <w:vertAlign w:val="superscript"/>
              </w:rPr>
              <w:t>th</w:t>
            </w:r>
            <w:r w:rsidR="00AD094C">
              <w:rPr>
                <w:rFonts w:eastAsia="Times New Roman" w:cstheme="minorHAnsi"/>
              </w:rPr>
              <w:t xml:space="preserve"> October</w:t>
            </w:r>
          </w:p>
        </w:tc>
      </w:tr>
      <w:tr w:rsidR="0009160A" w:rsidRPr="00DD392D" w14:paraId="70A0C7BB" w14:textId="77777777" w:rsidTr="00F60E27">
        <w:trPr>
          <w:trHeight w:val="280"/>
        </w:trPr>
        <w:tc>
          <w:tcPr>
            <w:tcW w:w="3161" w:type="dxa"/>
          </w:tcPr>
          <w:p w14:paraId="7D9611C8" w14:textId="3C148CAB" w:rsidR="0009160A" w:rsidRDefault="0009160A" w:rsidP="002F3B4A">
            <w:pPr>
              <w:rPr>
                <w:rFonts w:eastAsia="Times New Roman" w:cstheme="minorHAnsi"/>
              </w:rPr>
            </w:pPr>
            <w:r>
              <w:rPr>
                <w:rFonts w:eastAsia="Times New Roman" w:cstheme="minorHAnsi"/>
              </w:rPr>
              <w:t>End of term</w:t>
            </w:r>
          </w:p>
        </w:tc>
        <w:tc>
          <w:tcPr>
            <w:tcW w:w="5685" w:type="dxa"/>
          </w:tcPr>
          <w:p w14:paraId="013530E1" w14:textId="1F80E244" w:rsidR="0009160A" w:rsidRDefault="0009160A" w:rsidP="002F3B4A">
            <w:pPr>
              <w:rPr>
                <w:rFonts w:eastAsia="Times New Roman" w:cstheme="minorHAnsi"/>
              </w:rPr>
            </w:pPr>
            <w:r>
              <w:rPr>
                <w:rFonts w:eastAsia="Times New Roman" w:cstheme="minorHAnsi"/>
              </w:rPr>
              <w:t>Friday 17</w:t>
            </w:r>
            <w:r w:rsidRPr="0009160A">
              <w:rPr>
                <w:rFonts w:eastAsia="Times New Roman" w:cstheme="minorHAnsi"/>
                <w:vertAlign w:val="superscript"/>
              </w:rPr>
              <w:t>th</w:t>
            </w:r>
            <w:r>
              <w:rPr>
                <w:rFonts w:eastAsia="Times New Roman" w:cstheme="minorHAnsi"/>
              </w:rPr>
              <w:t xml:space="preserve"> December </w:t>
            </w:r>
            <w:r w:rsidR="00AD094C">
              <w:rPr>
                <w:rFonts w:eastAsia="Times New Roman" w:cstheme="minorHAnsi"/>
              </w:rPr>
              <w:t xml:space="preserve">@ </w:t>
            </w:r>
            <w:r>
              <w:rPr>
                <w:rFonts w:eastAsia="Times New Roman" w:cstheme="minorHAnsi"/>
              </w:rPr>
              <w:t>3pm</w:t>
            </w:r>
          </w:p>
        </w:tc>
      </w:tr>
      <w:tr w:rsidR="00842440" w:rsidRPr="00DD392D" w14:paraId="18DB7875" w14:textId="77777777" w:rsidTr="00F60E27">
        <w:trPr>
          <w:trHeight w:val="280"/>
        </w:trPr>
        <w:tc>
          <w:tcPr>
            <w:tcW w:w="3161" w:type="dxa"/>
          </w:tcPr>
          <w:p w14:paraId="4C95D4D7" w14:textId="0E6C7B14" w:rsidR="00842440" w:rsidRDefault="00842440" w:rsidP="002F3B4A">
            <w:pPr>
              <w:rPr>
                <w:rFonts w:eastAsia="Times New Roman" w:cstheme="minorHAnsi"/>
              </w:rPr>
            </w:pPr>
            <w:r>
              <w:rPr>
                <w:rFonts w:eastAsia="Times New Roman" w:cstheme="minorHAnsi"/>
              </w:rPr>
              <w:t>Pre-School Inset day</w:t>
            </w:r>
          </w:p>
        </w:tc>
        <w:tc>
          <w:tcPr>
            <w:tcW w:w="5685" w:type="dxa"/>
          </w:tcPr>
          <w:p w14:paraId="2B132768" w14:textId="57A5421B" w:rsidR="00842440" w:rsidRDefault="00842440" w:rsidP="002F3B4A">
            <w:pPr>
              <w:rPr>
                <w:rFonts w:eastAsia="Times New Roman" w:cstheme="minorHAnsi"/>
              </w:rPr>
            </w:pPr>
            <w:r>
              <w:rPr>
                <w:rFonts w:eastAsia="Times New Roman" w:cstheme="minorHAnsi"/>
              </w:rPr>
              <w:t xml:space="preserve">Thursday </w:t>
            </w:r>
            <w:r w:rsidR="00566619">
              <w:rPr>
                <w:rFonts w:eastAsia="Times New Roman" w:cstheme="minorHAnsi"/>
              </w:rPr>
              <w:t>6</w:t>
            </w:r>
            <w:r w:rsidR="00566619" w:rsidRPr="00566619">
              <w:rPr>
                <w:rFonts w:eastAsia="Times New Roman" w:cstheme="minorHAnsi"/>
                <w:vertAlign w:val="superscript"/>
              </w:rPr>
              <w:t>th</w:t>
            </w:r>
            <w:r w:rsidR="00566619">
              <w:rPr>
                <w:rFonts w:eastAsia="Times New Roman" w:cstheme="minorHAnsi"/>
              </w:rPr>
              <w:t xml:space="preserve"> January </w:t>
            </w:r>
          </w:p>
        </w:tc>
      </w:tr>
      <w:tr w:rsidR="0009160A" w:rsidRPr="00DD392D" w14:paraId="5B95D45C" w14:textId="77777777" w:rsidTr="00F60E27">
        <w:trPr>
          <w:trHeight w:val="280"/>
        </w:trPr>
        <w:tc>
          <w:tcPr>
            <w:tcW w:w="3161" w:type="dxa"/>
          </w:tcPr>
          <w:p w14:paraId="7F588F6D" w14:textId="4B7B0AE9" w:rsidR="0009160A" w:rsidRDefault="0009160A" w:rsidP="002F3B4A">
            <w:pPr>
              <w:rPr>
                <w:rFonts w:eastAsia="Times New Roman" w:cstheme="minorHAnsi"/>
              </w:rPr>
            </w:pPr>
            <w:r>
              <w:rPr>
                <w:rFonts w:eastAsia="Times New Roman" w:cstheme="minorHAnsi"/>
              </w:rPr>
              <w:t>Back to Pre-School</w:t>
            </w:r>
          </w:p>
        </w:tc>
        <w:tc>
          <w:tcPr>
            <w:tcW w:w="5685" w:type="dxa"/>
          </w:tcPr>
          <w:p w14:paraId="03833506" w14:textId="730B9E93" w:rsidR="0009160A" w:rsidRDefault="00842440" w:rsidP="002F3B4A">
            <w:pPr>
              <w:rPr>
                <w:rFonts w:eastAsia="Times New Roman" w:cstheme="minorHAnsi"/>
              </w:rPr>
            </w:pPr>
            <w:r>
              <w:rPr>
                <w:rFonts w:eastAsia="Times New Roman" w:cstheme="minorHAnsi"/>
              </w:rPr>
              <w:t>Friday 7</w:t>
            </w:r>
            <w:r w:rsidRPr="00842440">
              <w:rPr>
                <w:rFonts w:eastAsia="Times New Roman" w:cstheme="minorHAnsi"/>
                <w:vertAlign w:val="superscript"/>
              </w:rPr>
              <w:t>th</w:t>
            </w:r>
            <w:r>
              <w:rPr>
                <w:rFonts w:eastAsia="Times New Roman" w:cstheme="minorHAnsi"/>
              </w:rPr>
              <w:t xml:space="preserve"> </w:t>
            </w:r>
            <w:r w:rsidR="0009160A">
              <w:rPr>
                <w:rFonts w:eastAsia="Times New Roman" w:cstheme="minorHAnsi"/>
              </w:rPr>
              <w:t>January 2022 @ 9am</w:t>
            </w:r>
          </w:p>
        </w:tc>
      </w:tr>
      <w:tr w:rsidR="00AD094C" w:rsidRPr="00DD392D" w14:paraId="6CEB9E5E" w14:textId="77777777" w:rsidTr="00F60E27">
        <w:trPr>
          <w:trHeight w:val="280"/>
        </w:trPr>
        <w:tc>
          <w:tcPr>
            <w:tcW w:w="3161" w:type="dxa"/>
          </w:tcPr>
          <w:p w14:paraId="3F44099B" w14:textId="6B703B75" w:rsidR="00AD094C" w:rsidRDefault="00AD094C" w:rsidP="002F3B4A">
            <w:pPr>
              <w:rPr>
                <w:rFonts w:eastAsia="Times New Roman" w:cstheme="minorHAnsi"/>
              </w:rPr>
            </w:pPr>
            <w:r>
              <w:rPr>
                <w:rFonts w:eastAsia="Times New Roman" w:cstheme="minorHAnsi"/>
              </w:rPr>
              <w:t xml:space="preserve">Half term </w:t>
            </w:r>
          </w:p>
        </w:tc>
        <w:tc>
          <w:tcPr>
            <w:tcW w:w="5685" w:type="dxa"/>
          </w:tcPr>
          <w:p w14:paraId="30314332" w14:textId="6D774E85" w:rsidR="00AD094C" w:rsidRDefault="00AD094C" w:rsidP="002F3B4A">
            <w:pPr>
              <w:rPr>
                <w:rFonts w:eastAsia="Times New Roman" w:cstheme="minorHAnsi"/>
              </w:rPr>
            </w:pPr>
            <w:r>
              <w:rPr>
                <w:rFonts w:eastAsia="Times New Roman" w:cstheme="minorHAnsi"/>
              </w:rPr>
              <w:t>Monday 14th February to Friday 18</w:t>
            </w:r>
            <w:r w:rsidRPr="00AD094C">
              <w:rPr>
                <w:rFonts w:eastAsia="Times New Roman" w:cstheme="minorHAnsi"/>
                <w:vertAlign w:val="superscript"/>
              </w:rPr>
              <w:t>th</w:t>
            </w:r>
            <w:r>
              <w:rPr>
                <w:rFonts w:eastAsia="Times New Roman" w:cstheme="minorHAnsi"/>
              </w:rPr>
              <w:t xml:space="preserve"> February</w:t>
            </w:r>
          </w:p>
        </w:tc>
      </w:tr>
      <w:tr w:rsidR="00842440" w:rsidRPr="00DD392D" w14:paraId="2597555D" w14:textId="77777777" w:rsidTr="00F60E27">
        <w:trPr>
          <w:trHeight w:val="280"/>
        </w:trPr>
        <w:tc>
          <w:tcPr>
            <w:tcW w:w="3161" w:type="dxa"/>
          </w:tcPr>
          <w:p w14:paraId="0E07FFFC" w14:textId="05B1145B" w:rsidR="00842440" w:rsidRDefault="00842440" w:rsidP="002F3B4A">
            <w:pPr>
              <w:rPr>
                <w:rFonts w:eastAsia="Times New Roman" w:cstheme="minorHAnsi"/>
              </w:rPr>
            </w:pPr>
            <w:r>
              <w:rPr>
                <w:rFonts w:eastAsia="Times New Roman" w:cstheme="minorHAnsi"/>
              </w:rPr>
              <w:t>Back to Pre-School</w:t>
            </w:r>
          </w:p>
        </w:tc>
        <w:tc>
          <w:tcPr>
            <w:tcW w:w="5685" w:type="dxa"/>
          </w:tcPr>
          <w:p w14:paraId="63F4135A" w14:textId="345E2BAC" w:rsidR="00842440" w:rsidRDefault="00842440" w:rsidP="002F3B4A">
            <w:pPr>
              <w:rPr>
                <w:rFonts w:eastAsia="Times New Roman" w:cstheme="minorHAnsi"/>
              </w:rPr>
            </w:pPr>
            <w:r>
              <w:rPr>
                <w:rFonts w:eastAsia="Times New Roman" w:cstheme="minorHAnsi"/>
              </w:rPr>
              <w:t>Monday 21</w:t>
            </w:r>
            <w:r w:rsidRPr="00842440">
              <w:rPr>
                <w:rFonts w:eastAsia="Times New Roman" w:cstheme="minorHAnsi"/>
                <w:vertAlign w:val="superscript"/>
              </w:rPr>
              <w:t>st</w:t>
            </w:r>
            <w:r>
              <w:rPr>
                <w:rFonts w:eastAsia="Times New Roman" w:cstheme="minorHAnsi"/>
              </w:rPr>
              <w:t xml:space="preserve"> February @ 9am</w:t>
            </w:r>
          </w:p>
        </w:tc>
      </w:tr>
      <w:tr w:rsidR="00AD094C" w:rsidRPr="00DD392D" w14:paraId="702DF099" w14:textId="77777777" w:rsidTr="00F60E27">
        <w:trPr>
          <w:trHeight w:val="280"/>
        </w:trPr>
        <w:tc>
          <w:tcPr>
            <w:tcW w:w="3161" w:type="dxa"/>
          </w:tcPr>
          <w:p w14:paraId="0278D0A9" w14:textId="65557AA4" w:rsidR="00AD094C" w:rsidRDefault="00AD094C" w:rsidP="002F3B4A">
            <w:pPr>
              <w:rPr>
                <w:rFonts w:eastAsia="Times New Roman" w:cstheme="minorHAnsi"/>
              </w:rPr>
            </w:pPr>
            <w:r>
              <w:rPr>
                <w:rFonts w:eastAsia="Times New Roman" w:cstheme="minorHAnsi"/>
              </w:rPr>
              <w:t>End of term</w:t>
            </w:r>
          </w:p>
        </w:tc>
        <w:tc>
          <w:tcPr>
            <w:tcW w:w="5685" w:type="dxa"/>
          </w:tcPr>
          <w:p w14:paraId="6FE99CB6" w14:textId="354745EF" w:rsidR="00AD094C" w:rsidRDefault="00AD094C" w:rsidP="002F3B4A">
            <w:pPr>
              <w:rPr>
                <w:rFonts w:eastAsia="Times New Roman" w:cstheme="minorHAnsi"/>
              </w:rPr>
            </w:pPr>
            <w:r>
              <w:rPr>
                <w:rFonts w:eastAsia="Times New Roman" w:cstheme="minorHAnsi"/>
              </w:rPr>
              <w:t>Friday 1</w:t>
            </w:r>
            <w:r w:rsidRPr="00AD094C">
              <w:rPr>
                <w:rFonts w:eastAsia="Times New Roman" w:cstheme="minorHAnsi"/>
                <w:vertAlign w:val="superscript"/>
              </w:rPr>
              <w:t>st</w:t>
            </w:r>
            <w:r>
              <w:rPr>
                <w:rFonts w:eastAsia="Times New Roman" w:cstheme="minorHAnsi"/>
              </w:rPr>
              <w:t xml:space="preserve"> April @ 3pm</w:t>
            </w:r>
          </w:p>
        </w:tc>
      </w:tr>
      <w:tr w:rsidR="00AD094C" w:rsidRPr="00DD392D" w14:paraId="48BC4C46" w14:textId="77777777" w:rsidTr="00F60E27">
        <w:trPr>
          <w:trHeight w:val="280"/>
        </w:trPr>
        <w:tc>
          <w:tcPr>
            <w:tcW w:w="3161" w:type="dxa"/>
          </w:tcPr>
          <w:p w14:paraId="181DCCD7" w14:textId="20985D92" w:rsidR="00AD094C" w:rsidRDefault="00AD094C" w:rsidP="002F3B4A">
            <w:pPr>
              <w:rPr>
                <w:rFonts w:eastAsia="Times New Roman" w:cstheme="minorHAnsi"/>
              </w:rPr>
            </w:pPr>
            <w:r>
              <w:rPr>
                <w:rFonts w:eastAsia="Times New Roman" w:cstheme="minorHAnsi"/>
              </w:rPr>
              <w:t xml:space="preserve">Back to Pre-School </w:t>
            </w:r>
          </w:p>
        </w:tc>
        <w:tc>
          <w:tcPr>
            <w:tcW w:w="5685" w:type="dxa"/>
          </w:tcPr>
          <w:p w14:paraId="4A480A34" w14:textId="5F7522D2" w:rsidR="00AD094C" w:rsidRDefault="00AD094C" w:rsidP="002F3B4A">
            <w:pPr>
              <w:rPr>
                <w:rFonts w:eastAsia="Times New Roman" w:cstheme="minorHAnsi"/>
              </w:rPr>
            </w:pPr>
            <w:r>
              <w:rPr>
                <w:rFonts w:eastAsia="Times New Roman" w:cstheme="minorHAnsi"/>
              </w:rPr>
              <w:t>Tuesday 19</w:t>
            </w:r>
            <w:r w:rsidRPr="00AD094C">
              <w:rPr>
                <w:rFonts w:eastAsia="Times New Roman" w:cstheme="minorHAnsi"/>
                <w:vertAlign w:val="superscript"/>
              </w:rPr>
              <w:t>th</w:t>
            </w:r>
            <w:r>
              <w:rPr>
                <w:rFonts w:eastAsia="Times New Roman" w:cstheme="minorHAnsi"/>
              </w:rPr>
              <w:t xml:space="preserve"> April @ 9am</w:t>
            </w:r>
          </w:p>
        </w:tc>
      </w:tr>
      <w:tr w:rsidR="00AD094C" w:rsidRPr="00DD392D" w14:paraId="7CF6F4BF" w14:textId="77777777" w:rsidTr="00F60E27">
        <w:trPr>
          <w:trHeight w:val="280"/>
        </w:trPr>
        <w:tc>
          <w:tcPr>
            <w:tcW w:w="3161" w:type="dxa"/>
          </w:tcPr>
          <w:p w14:paraId="0DFEA703" w14:textId="554B6A46" w:rsidR="00AD094C" w:rsidRDefault="00AD094C" w:rsidP="002F3B4A">
            <w:pPr>
              <w:rPr>
                <w:rFonts w:eastAsia="Times New Roman" w:cstheme="minorHAnsi"/>
              </w:rPr>
            </w:pPr>
            <w:r>
              <w:rPr>
                <w:rFonts w:eastAsia="Times New Roman" w:cstheme="minorHAnsi"/>
              </w:rPr>
              <w:t xml:space="preserve">Half term </w:t>
            </w:r>
          </w:p>
        </w:tc>
        <w:tc>
          <w:tcPr>
            <w:tcW w:w="5685" w:type="dxa"/>
          </w:tcPr>
          <w:p w14:paraId="7D59E6C4" w14:textId="55E8F5D3" w:rsidR="00AD094C" w:rsidRDefault="00AD094C" w:rsidP="002F3B4A">
            <w:pPr>
              <w:rPr>
                <w:rFonts w:eastAsia="Times New Roman" w:cstheme="minorHAnsi"/>
              </w:rPr>
            </w:pPr>
            <w:r>
              <w:rPr>
                <w:rFonts w:eastAsia="Times New Roman" w:cstheme="minorHAnsi"/>
              </w:rPr>
              <w:t>Monday 30</w:t>
            </w:r>
            <w:r w:rsidRPr="00AD094C">
              <w:rPr>
                <w:rFonts w:eastAsia="Times New Roman" w:cstheme="minorHAnsi"/>
                <w:vertAlign w:val="superscript"/>
              </w:rPr>
              <w:t>th</w:t>
            </w:r>
            <w:r>
              <w:rPr>
                <w:rFonts w:eastAsia="Times New Roman" w:cstheme="minorHAnsi"/>
              </w:rPr>
              <w:t xml:space="preserve"> May to Friday 3</w:t>
            </w:r>
            <w:r w:rsidRPr="00AD094C">
              <w:rPr>
                <w:rFonts w:eastAsia="Times New Roman" w:cstheme="minorHAnsi"/>
                <w:vertAlign w:val="superscript"/>
              </w:rPr>
              <w:t>rd</w:t>
            </w:r>
            <w:r>
              <w:rPr>
                <w:rFonts w:eastAsia="Times New Roman" w:cstheme="minorHAnsi"/>
              </w:rPr>
              <w:t xml:space="preserve"> June</w:t>
            </w:r>
          </w:p>
        </w:tc>
      </w:tr>
      <w:tr w:rsidR="00AD094C" w:rsidRPr="00DD392D" w14:paraId="74B68EC7" w14:textId="77777777" w:rsidTr="00F60E27">
        <w:trPr>
          <w:trHeight w:val="280"/>
        </w:trPr>
        <w:tc>
          <w:tcPr>
            <w:tcW w:w="3161" w:type="dxa"/>
          </w:tcPr>
          <w:p w14:paraId="1BC0CBB4" w14:textId="3C614F63" w:rsidR="00AD094C" w:rsidRDefault="00AD094C" w:rsidP="002F3B4A">
            <w:pPr>
              <w:rPr>
                <w:rFonts w:eastAsia="Times New Roman" w:cstheme="minorHAnsi"/>
              </w:rPr>
            </w:pPr>
            <w:r>
              <w:rPr>
                <w:rFonts w:eastAsia="Times New Roman" w:cstheme="minorHAnsi"/>
              </w:rPr>
              <w:t>Back to Pre-School</w:t>
            </w:r>
          </w:p>
        </w:tc>
        <w:tc>
          <w:tcPr>
            <w:tcW w:w="5685" w:type="dxa"/>
          </w:tcPr>
          <w:p w14:paraId="4E538232" w14:textId="4B5756FD" w:rsidR="00AD094C" w:rsidRDefault="00AD094C" w:rsidP="002F3B4A">
            <w:pPr>
              <w:rPr>
                <w:rFonts w:eastAsia="Times New Roman" w:cstheme="minorHAnsi"/>
              </w:rPr>
            </w:pPr>
            <w:r>
              <w:rPr>
                <w:rFonts w:eastAsia="Times New Roman" w:cstheme="minorHAnsi"/>
              </w:rPr>
              <w:t>Monday 6</w:t>
            </w:r>
            <w:r w:rsidRPr="00AD094C">
              <w:rPr>
                <w:rFonts w:eastAsia="Times New Roman" w:cstheme="minorHAnsi"/>
                <w:vertAlign w:val="superscript"/>
              </w:rPr>
              <w:t>th</w:t>
            </w:r>
            <w:r>
              <w:rPr>
                <w:rFonts w:eastAsia="Times New Roman" w:cstheme="minorHAnsi"/>
              </w:rPr>
              <w:t xml:space="preserve"> June @ 9am</w:t>
            </w:r>
          </w:p>
        </w:tc>
      </w:tr>
      <w:tr w:rsidR="00AD094C" w:rsidRPr="00DD392D" w14:paraId="3EFF93B3" w14:textId="77777777" w:rsidTr="00F60E27">
        <w:trPr>
          <w:trHeight w:val="280"/>
        </w:trPr>
        <w:tc>
          <w:tcPr>
            <w:tcW w:w="3161" w:type="dxa"/>
          </w:tcPr>
          <w:p w14:paraId="59D59438" w14:textId="606837D1" w:rsidR="00AD094C" w:rsidRDefault="00AD094C" w:rsidP="002F3B4A">
            <w:pPr>
              <w:rPr>
                <w:rFonts w:eastAsia="Times New Roman" w:cstheme="minorHAnsi"/>
              </w:rPr>
            </w:pPr>
            <w:r>
              <w:rPr>
                <w:rFonts w:eastAsia="Times New Roman" w:cstheme="minorHAnsi"/>
              </w:rPr>
              <w:t xml:space="preserve">End of term </w:t>
            </w:r>
          </w:p>
        </w:tc>
        <w:tc>
          <w:tcPr>
            <w:tcW w:w="5685" w:type="dxa"/>
          </w:tcPr>
          <w:p w14:paraId="71A4167C" w14:textId="3BCAF0B5" w:rsidR="00AD094C" w:rsidRDefault="00842440" w:rsidP="002F3B4A">
            <w:pPr>
              <w:rPr>
                <w:rFonts w:eastAsia="Times New Roman" w:cstheme="minorHAnsi"/>
              </w:rPr>
            </w:pPr>
            <w:r>
              <w:rPr>
                <w:rFonts w:eastAsia="Times New Roman" w:cstheme="minorHAnsi"/>
              </w:rPr>
              <w:t>Friday 22</w:t>
            </w:r>
            <w:r w:rsidRPr="00842440">
              <w:rPr>
                <w:rFonts w:eastAsia="Times New Roman" w:cstheme="minorHAnsi"/>
                <w:vertAlign w:val="superscript"/>
              </w:rPr>
              <w:t>nd</w:t>
            </w:r>
            <w:r>
              <w:rPr>
                <w:rFonts w:eastAsia="Times New Roman" w:cstheme="minorHAnsi"/>
              </w:rPr>
              <w:t xml:space="preserve"> </w:t>
            </w:r>
            <w:r w:rsidR="00AD094C">
              <w:rPr>
                <w:rFonts w:eastAsia="Times New Roman" w:cstheme="minorHAnsi"/>
              </w:rPr>
              <w:t>July @ 3pm</w:t>
            </w:r>
          </w:p>
        </w:tc>
      </w:tr>
      <w:bookmarkEnd w:id="1"/>
    </w:tbl>
    <w:p w14:paraId="3CD179D8" w14:textId="60A55EB6" w:rsidR="00A63C0E" w:rsidRDefault="00A63C0E" w:rsidP="002901DE">
      <w:pPr>
        <w:spacing w:after="0" w:line="240" w:lineRule="auto"/>
        <w:rPr>
          <w:rFonts w:cstheme="minorHAnsi"/>
        </w:rPr>
      </w:pPr>
    </w:p>
    <w:p w14:paraId="02413605" w14:textId="77777777" w:rsidR="00237C1B" w:rsidRDefault="00237C1B" w:rsidP="002832ED">
      <w:pPr>
        <w:spacing w:after="0" w:line="240" w:lineRule="auto"/>
        <w:jc w:val="center"/>
        <w:rPr>
          <w:rFonts w:cstheme="minorHAnsi"/>
        </w:rPr>
      </w:pPr>
    </w:p>
    <w:p w14:paraId="220FDC92" w14:textId="77777777" w:rsidR="00237C1B" w:rsidRDefault="00237C1B" w:rsidP="002832ED">
      <w:pPr>
        <w:spacing w:after="0" w:line="240" w:lineRule="auto"/>
        <w:jc w:val="center"/>
        <w:rPr>
          <w:rFonts w:cstheme="minorHAnsi"/>
        </w:rPr>
      </w:pPr>
    </w:p>
    <w:p w14:paraId="31401159" w14:textId="77777777" w:rsidR="00237C1B" w:rsidRDefault="00237C1B" w:rsidP="002832ED">
      <w:pPr>
        <w:spacing w:after="0" w:line="240" w:lineRule="auto"/>
        <w:jc w:val="center"/>
        <w:rPr>
          <w:rFonts w:cstheme="minorHAnsi"/>
        </w:rPr>
      </w:pPr>
    </w:p>
    <w:p w14:paraId="432F552B" w14:textId="558D854F" w:rsidR="002832ED" w:rsidRPr="00116C51" w:rsidRDefault="002832ED" w:rsidP="002832ED">
      <w:pPr>
        <w:spacing w:after="0" w:line="240" w:lineRule="auto"/>
        <w:jc w:val="center"/>
        <w:rPr>
          <w:rFonts w:cstheme="minorHAnsi"/>
        </w:rPr>
      </w:pPr>
      <w:r>
        <w:rPr>
          <w:rFonts w:cstheme="minorHAnsi"/>
          <w:noProof/>
        </w:rPr>
        <w:drawing>
          <wp:inline distT="0" distB="0" distL="0" distR="0" wp14:anchorId="57339A8C" wp14:editId="67995BDA">
            <wp:extent cx="3411875" cy="2562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ave+a+great+summer.gif"/>
                    <pic:cNvPicPr/>
                  </pic:nvPicPr>
                  <pic:blipFill>
                    <a:blip r:embed="rId44">
                      <a:extLst>
                        <a:ext uri="{28A0092B-C50C-407E-A947-70E740481C1C}">
                          <a14:useLocalDpi xmlns:a14="http://schemas.microsoft.com/office/drawing/2010/main" val="0"/>
                        </a:ext>
                        <a:ext uri="{837473B0-CC2E-450A-ABE3-18F120FF3D39}">
                          <a1611:picAttrSrcUrl xmlns:a1611="http://schemas.microsoft.com/office/drawing/2016/11/main" r:id="rId45"/>
                        </a:ext>
                      </a:extLst>
                    </a:blip>
                    <a:stretch>
                      <a:fillRect/>
                    </a:stretch>
                  </pic:blipFill>
                  <pic:spPr>
                    <a:xfrm>
                      <a:off x="0" y="0"/>
                      <a:ext cx="3414280" cy="2564031"/>
                    </a:xfrm>
                    <a:prstGeom prst="rect">
                      <a:avLst/>
                    </a:prstGeom>
                  </pic:spPr>
                </pic:pic>
              </a:graphicData>
            </a:graphic>
          </wp:inline>
        </w:drawing>
      </w:r>
    </w:p>
    <w:sectPr w:rsidR="002832ED" w:rsidRPr="00116C51" w:rsidSect="003D51A9">
      <w:headerReference w:type="default" r:id="rId4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1023B" w14:textId="77777777" w:rsidR="00392A4E" w:rsidRDefault="00392A4E" w:rsidP="00557509">
      <w:pPr>
        <w:spacing w:after="0" w:line="240" w:lineRule="auto"/>
      </w:pPr>
      <w:r>
        <w:separator/>
      </w:r>
    </w:p>
  </w:endnote>
  <w:endnote w:type="continuationSeparator" w:id="0">
    <w:p w14:paraId="7B0308BD" w14:textId="77777777" w:rsidR="00392A4E" w:rsidRDefault="00392A4E"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634BD" w14:textId="77777777" w:rsidR="00392A4E" w:rsidRDefault="00392A4E" w:rsidP="00557509">
      <w:pPr>
        <w:spacing w:after="0" w:line="240" w:lineRule="auto"/>
      </w:pPr>
      <w:r>
        <w:separator/>
      </w:r>
    </w:p>
  </w:footnote>
  <w:footnote w:type="continuationSeparator" w:id="0">
    <w:p w14:paraId="346C2D75" w14:textId="77777777" w:rsidR="00392A4E" w:rsidRDefault="00392A4E"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392A4E" w:rsidRDefault="00392A4E"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1424"/>
    <w:multiLevelType w:val="hybridMultilevel"/>
    <w:tmpl w:val="0A108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4EBC"/>
    <w:rsid w:val="00016339"/>
    <w:rsid w:val="000241CF"/>
    <w:rsid w:val="00045390"/>
    <w:rsid w:val="00052637"/>
    <w:rsid w:val="000638ED"/>
    <w:rsid w:val="00083DC9"/>
    <w:rsid w:val="0009160A"/>
    <w:rsid w:val="000918D3"/>
    <w:rsid w:val="00094F07"/>
    <w:rsid w:val="000977FC"/>
    <w:rsid w:val="000A285A"/>
    <w:rsid w:val="000B4A71"/>
    <w:rsid w:val="000E084D"/>
    <w:rsid w:val="00111002"/>
    <w:rsid w:val="00116C51"/>
    <w:rsid w:val="00124AA5"/>
    <w:rsid w:val="00125BB9"/>
    <w:rsid w:val="00130650"/>
    <w:rsid w:val="0013111B"/>
    <w:rsid w:val="00132CCB"/>
    <w:rsid w:val="00142076"/>
    <w:rsid w:val="00144891"/>
    <w:rsid w:val="00144DA8"/>
    <w:rsid w:val="00144E89"/>
    <w:rsid w:val="00152427"/>
    <w:rsid w:val="001544A6"/>
    <w:rsid w:val="0016238A"/>
    <w:rsid w:val="00162EE4"/>
    <w:rsid w:val="00171704"/>
    <w:rsid w:val="00176F67"/>
    <w:rsid w:val="001836C9"/>
    <w:rsid w:val="00187D0F"/>
    <w:rsid w:val="001903C3"/>
    <w:rsid w:val="00191012"/>
    <w:rsid w:val="00195957"/>
    <w:rsid w:val="001976FA"/>
    <w:rsid w:val="001A2B1F"/>
    <w:rsid w:val="001A782A"/>
    <w:rsid w:val="001B0653"/>
    <w:rsid w:val="001C2BB1"/>
    <w:rsid w:val="001C4481"/>
    <w:rsid w:val="001F552B"/>
    <w:rsid w:val="002237FA"/>
    <w:rsid w:val="00232461"/>
    <w:rsid w:val="00237C1B"/>
    <w:rsid w:val="002433E4"/>
    <w:rsid w:val="00244135"/>
    <w:rsid w:val="00244ABB"/>
    <w:rsid w:val="002832ED"/>
    <w:rsid w:val="002901DE"/>
    <w:rsid w:val="00291635"/>
    <w:rsid w:val="002A05A4"/>
    <w:rsid w:val="002A7EB0"/>
    <w:rsid w:val="002B23B2"/>
    <w:rsid w:val="002B60C6"/>
    <w:rsid w:val="002C55C2"/>
    <w:rsid w:val="002C5B9A"/>
    <w:rsid w:val="002C7C81"/>
    <w:rsid w:val="002D4F56"/>
    <w:rsid w:val="002D5E9B"/>
    <w:rsid w:val="002E0AD4"/>
    <w:rsid w:val="002F06CC"/>
    <w:rsid w:val="002F145E"/>
    <w:rsid w:val="002F2861"/>
    <w:rsid w:val="002F3B4A"/>
    <w:rsid w:val="002F3E45"/>
    <w:rsid w:val="002F44CA"/>
    <w:rsid w:val="003027D7"/>
    <w:rsid w:val="0030396F"/>
    <w:rsid w:val="0030685B"/>
    <w:rsid w:val="00314488"/>
    <w:rsid w:val="00347E6F"/>
    <w:rsid w:val="0035527E"/>
    <w:rsid w:val="0036145E"/>
    <w:rsid w:val="00363D41"/>
    <w:rsid w:val="00365F76"/>
    <w:rsid w:val="003705EE"/>
    <w:rsid w:val="003747E3"/>
    <w:rsid w:val="00381C52"/>
    <w:rsid w:val="0039094E"/>
    <w:rsid w:val="00392A4E"/>
    <w:rsid w:val="00393966"/>
    <w:rsid w:val="003A7210"/>
    <w:rsid w:val="003B4DF5"/>
    <w:rsid w:val="003B5A44"/>
    <w:rsid w:val="003C5CC5"/>
    <w:rsid w:val="003C683A"/>
    <w:rsid w:val="003D0215"/>
    <w:rsid w:val="003D51A9"/>
    <w:rsid w:val="003E500D"/>
    <w:rsid w:val="003F1FAA"/>
    <w:rsid w:val="0040370C"/>
    <w:rsid w:val="00414338"/>
    <w:rsid w:val="00415FDE"/>
    <w:rsid w:val="00416170"/>
    <w:rsid w:val="00421988"/>
    <w:rsid w:val="004220B8"/>
    <w:rsid w:val="00423A3A"/>
    <w:rsid w:val="00427532"/>
    <w:rsid w:val="00431D0F"/>
    <w:rsid w:val="004516C8"/>
    <w:rsid w:val="00451C8D"/>
    <w:rsid w:val="00462E1E"/>
    <w:rsid w:val="00466371"/>
    <w:rsid w:val="00467913"/>
    <w:rsid w:val="00474FCF"/>
    <w:rsid w:val="00485E94"/>
    <w:rsid w:val="004A5531"/>
    <w:rsid w:val="004A5F0A"/>
    <w:rsid w:val="004B3923"/>
    <w:rsid w:val="004B5DB7"/>
    <w:rsid w:val="004B64D1"/>
    <w:rsid w:val="004C07D8"/>
    <w:rsid w:val="004C1668"/>
    <w:rsid w:val="004C30A8"/>
    <w:rsid w:val="004C42F0"/>
    <w:rsid w:val="004D5240"/>
    <w:rsid w:val="004E06B8"/>
    <w:rsid w:val="004E100E"/>
    <w:rsid w:val="004E1712"/>
    <w:rsid w:val="004E1884"/>
    <w:rsid w:val="004F0A08"/>
    <w:rsid w:val="005059A6"/>
    <w:rsid w:val="0054006F"/>
    <w:rsid w:val="00540743"/>
    <w:rsid w:val="0055199C"/>
    <w:rsid w:val="00557509"/>
    <w:rsid w:val="005622D5"/>
    <w:rsid w:val="00566619"/>
    <w:rsid w:val="00567879"/>
    <w:rsid w:val="00571A0C"/>
    <w:rsid w:val="00573AF1"/>
    <w:rsid w:val="0058250D"/>
    <w:rsid w:val="005849CC"/>
    <w:rsid w:val="0059295A"/>
    <w:rsid w:val="00596A3A"/>
    <w:rsid w:val="005B0E1E"/>
    <w:rsid w:val="005B5741"/>
    <w:rsid w:val="005B6065"/>
    <w:rsid w:val="005E276D"/>
    <w:rsid w:val="005F5185"/>
    <w:rsid w:val="00600920"/>
    <w:rsid w:val="006021D6"/>
    <w:rsid w:val="00607C78"/>
    <w:rsid w:val="00612D35"/>
    <w:rsid w:val="006213EA"/>
    <w:rsid w:val="00624B8D"/>
    <w:rsid w:val="00631D63"/>
    <w:rsid w:val="00640557"/>
    <w:rsid w:val="00642935"/>
    <w:rsid w:val="00644E8B"/>
    <w:rsid w:val="006857E3"/>
    <w:rsid w:val="00687869"/>
    <w:rsid w:val="00694577"/>
    <w:rsid w:val="006959E9"/>
    <w:rsid w:val="006A5338"/>
    <w:rsid w:val="006B5C9E"/>
    <w:rsid w:val="006E0C42"/>
    <w:rsid w:val="006E103F"/>
    <w:rsid w:val="006E48DF"/>
    <w:rsid w:val="006E4DFB"/>
    <w:rsid w:val="006F2D97"/>
    <w:rsid w:val="00700B4D"/>
    <w:rsid w:val="00702C96"/>
    <w:rsid w:val="00713EAB"/>
    <w:rsid w:val="007201BD"/>
    <w:rsid w:val="00727C82"/>
    <w:rsid w:val="00732B22"/>
    <w:rsid w:val="00750431"/>
    <w:rsid w:val="00766ED6"/>
    <w:rsid w:val="0077129C"/>
    <w:rsid w:val="007773AC"/>
    <w:rsid w:val="00780C03"/>
    <w:rsid w:val="007828F6"/>
    <w:rsid w:val="00783CF5"/>
    <w:rsid w:val="0079249D"/>
    <w:rsid w:val="00794136"/>
    <w:rsid w:val="00794184"/>
    <w:rsid w:val="007A4A8F"/>
    <w:rsid w:val="007A6EB7"/>
    <w:rsid w:val="007B2A17"/>
    <w:rsid w:val="007B3FC8"/>
    <w:rsid w:val="007C708E"/>
    <w:rsid w:val="007D06E1"/>
    <w:rsid w:val="007E33D6"/>
    <w:rsid w:val="007F240C"/>
    <w:rsid w:val="00803BA9"/>
    <w:rsid w:val="00806CE4"/>
    <w:rsid w:val="008120EE"/>
    <w:rsid w:val="00821742"/>
    <w:rsid w:val="00835D28"/>
    <w:rsid w:val="00842440"/>
    <w:rsid w:val="00855236"/>
    <w:rsid w:val="0085748C"/>
    <w:rsid w:val="008675EF"/>
    <w:rsid w:val="00870ED5"/>
    <w:rsid w:val="00881CC3"/>
    <w:rsid w:val="008962A8"/>
    <w:rsid w:val="0089646E"/>
    <w:rsid w:val="008A1F5D"/>
    <w:rsid w:val="008A431F"/>
    <w:rsid w:val="008B485D"/>
    <w:rsid w:val="008C6894"/>
    <w:rsid w:val="008D439A"/>
    <w:rsid w:val="008E7082"/>
    <w:rsid w:val="008F0A59"/>
    <w:rsid w:val="00901ECD"/>
    <w:rsid w:val="0090635C"/>
    <w:rsid w:val="00930C5E"/>
    <w:rsid w:val="00930C6E"/>
    <w:rsid w:val="009316BC"/>
    <w:rsid w:val="0093395F"/>
    <w:rsid w:val="00935710"/>
    <w:rsid w:val="009364FA"/>
    <w:rsid w:val="009506DE"/>
    <w:rsid w:val="0095621B"/>
    <w:rsid w:val="009678AB"/>
    <w:rsid w:val="00970FB6"/>
    <w:rsid w:val="0098445B"/>
    <w:rsid w:val="00984F6B"/>
    <w:rsid w:val="00987656"/>
    <w:rsid w:val="00991E25"/>
    <w:rsid w:val="009A2798"/>
    <w:rsid w:val="009A457C"/>
    <w:rsid w:val="009A566E"/>
    <w:rsid w:val="009A61A6"/>
    <w:rsid w:val="009C1DA3"/>
    <w:rsid w:val="009C4AD2"/>
    <w:rsid w:val="009C5DE3"/>
    <w:rsid w:val="009D67FB"/>
    <w:rsid w:val="009E484E"/>
    <w:rsid w:val="009F3363"/>
    <w:rsid w:val="00A06EC9"/>
    <w:rsid w:val="00A224EF"/>
    <w:rsid w:val="00A63C0E"/>
    <w:rsid w:val="00A6550B"/>
    <w:rsid w:val="00A67F31"/>
    <w:rsid w:val="00A807D5"/>
    <w:rsid w:val="00A81564"/>
    <w:rsid w:val="00A8471E"/>
    <w:rsid w:val="00AA2671"/>
    <w:rsid w:val="00AA7240"/>
    <w:rsid w:val="00AB3000"/>
    <w:rsid w:val="00AB40A5"/>
    <w:rsid w:val="00AD094C"/>
    <w:rsid w:val="00AD41E8"/>
    <w:rsid w:val="00AE2010"/>
    <w:rsid w:val="00AE262D"/>
    <w:rsid w:val="00AE4C0A"/>
    <w:rsid w:val="00B22566"/>
    <w:rsid w:val="00B2301B"/>
    <w:rsid w:val="00B23641"/>
    <w:rsid w:val="00B424D2"/>
    <w:rsid w:val="00B4305F"/>
    <w:rsid w:val="00B7409C"/>
    <w:rsid w:val="00B80075"/>
    <w:rsid w:val="00B97844"/>
    <w:rsid w:val="00BA3FF5"/>
    <w:rsid w:val="00BA4A8B"/>
    <w:rsid w:val="00BB7F65"/>
    <w:rsid w:val="00BF6510"/>
    <w:rsid w:val="00C025B6"/>
    <w:rsid w:val="00C07B93"/>
    <w:rsid w:val="00C17B9C"/>
    <w:rsid w:val="00C2086E"/>
    <w:rsid w:val="00C60E6D"/>
    <w:rsid w:val="00C672D0"/>
    <w:rsid w:val="00C73C7A"/>
    <w:rsid w:val="00C87B8D"/>
    <w:rsid w:val="00C924C3"/>
    <w:rsid w:val="00CA2564"/>
    <w:rsid w:val="00CC6D7A"/>
    <w:rsid w:val="00CD0189"/>
    <w:rsid w:val="00CD4423"/>
    <w:rsid w:val="00CE3B34"/>
    <w:rsid w:val="00CE5238"/>
    <w:rsid w:val="00CF4823"/>
    <w:rsid w:val="00CF5673"/>
    <w:rsid w:val="00CF575E"/>
    <w:rsid w:val="00D12566"/>
    <w:rsid w:val="00D165EB"/>
    <w:rsid w:val="00D2233C"/>
    <w:rsid w:val="00D22871"/>
    <w:rsid w:val="00D27151"/>
    <w:rsid w:val="00D30BA4"/>
    <w:rsid w:val="00D34C9A"/>
    <w:rsid w:val="00D36436"/>
    <w:rsid w:val="00D37382"/>
    <w:rsid w:val="00D43BE3"/>
    <w:rsid w:val="00D43C63"/>
    <w:rsid w:val="00D44C99"/>
    <w:rsid w:val="00D453F3"/>
    <w:rsid w:val="00D47BDB"/>
    <w:rsid w:val="00D50208"/>
    <w:rsid w:val="00D50775"/>
    <w:rsid w:val="00D624D6"/>
    <w:rsid w:val="00D64CA7"/>
    <w:rsid w:val="00D83392"/>
    <w:rsid w:val="00D946C2"/>
    <w:rsid w:val="00DA17E2"/>
    <w:rsid w:val="00DA5FA7"/>
    <w:rsid w:val="00DB1B9E"/>
    <w:rsid w:val="00DC5C0F"/>
    <w:rsid w:val="00DC5EA5"/>
    <w:rsid w:val="00DC67CA"/>
    <w:rsid w:val="00DD392D"/>
    <w:rsid w:val="00DF13CB"/>
    <w:rsid w:val="00DF4407"/>
    <w:rsid w:val="00DF50D5"/>
    <w:rsid w:val="00DF7AAF"/>
    <w:rsid w:val="00E00588"/>
    <w:rsid w:val="00E00AE0"/>
    <w:rsid w:val="00E34497"/>
    <w:rsid w:val="00E35E21"/>
    <w:rsid w:val="00E4623A"/>
    <w:rsid w:val="00E50617"/>
    <w:rsid w:val="00E671DA"/>
    <w:rsid w:val="00E748A9"/>
    <w:rsid w:val="00E8247F"/>
    <w:rsid w:val="00E849D0"/>
    <w:rsid w:val="00EA226E"/>
    <w:rsid w:val="00EA2576"/>
    <w:rsid w:val="00EA52E9"/>
    <w:rsid w:val="00EB080A"/>
    <w:rsid w:val="00EB2164"/>
    <w:rsid w:val="00EB308D"/>
    <w:rsid w:val="00EB5356"/>
    <w:rsid w:val="00EC343E"/>
    <w:rsid w:val="00EC3C03"/>
    <w:rsid w:val="00EC64EB"/>
    <w:rsid w:val="00EC765A"/>
    <w:rsid w:val="00ED0097"/>
    <w:rsid w:val="00ED2081"/>
    <w:rsid w:val="00ED2BEE"/>
    <w:rsid w:val="00EE500F"/>
    <w:rsid w:val="00EE5E81"/>
    <w:rsid w:val="00EE7561"/>
    <w:rsid w:val="00EF5DB3"/>
    <w:rsid w:val="00F00DEC"/>
    <w:rsid w:val="00F03793"/>
    <w:rsid w:val="00F22D2C"/>
    <w:rsid w:val="00F22F6B"/>
    <w:rsid w:val="00F47B3A"/>
    <w:rsid w:val="00F5174C"/>
    <w:rsid w:val="00F520B3"/>
    <w:rsid w:val="00F60E27"/>
    <w:rsid w:val="00F667E8"/>
    <w:rsid w:val="00F8250E"/>
    <w:rsid w:val="00F92219"/>
    <w:rsid w:val="00F93F61"/>
    <w:rsid w:val="00F97973"/>
    <w:rsid w:val="00FA48CB"/>
    <w:rsid w:val="00FA7A3E"/>
    <w:rsid w:val="00FB215E"/>
    <w:rsid w:val="00FB37CB"/>
    <w:rsid w:val="00FB6DF5"/>
    <w:rsid w:val="00FC3DAB"/>
    <w:rsid w:val="00FC4A2E"/>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blicdomainpictures.net/view-image.php?image=41787&amp;picture=lighthouse-seaside-scene" TargetMode="External"/><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hyperlink" Target="http://www.bamfordpreschool.com/eyfs.html" TargetMode="External"/><Relationship Id="rId39" Type="http://schemas.openxmlformats.org/officeDocument/2006/relationships/hyperlink" Target="http://unitedindiversitytsie.blogspot.com/" TargetMode="External"/><Relationship Id="rId3" Type="http://schemas.openxmlformats.org/officeDocument/2006/relationships/settings" Target="settings.xml"/><Relationship Id="rId21" Type="http://schemas.openxmlformats.org/officeDocument/2006/relationships/image" Target="media/image6.jpeg"/><Relationship Id="rId34" Type="http://schemas.openxmlformats.org/officeDocument/2006/relationships/hyperlink" Target="https://welcomebabyusa.org/the-package" TargetMode="External"/><Relationship Id="rId42" Type="http://schemas.openxmlformats.org/officeDocument/2006/relationships/image" Target="media/image16.png"/><Relationship Id="rId47"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creativecommons.org/licenses/by-nc-sa/3.0/" TargetMode="External"/><Relationship Id="rId17" Type="http://schemas.openxmlformats.org/officeDocument/2006/relationships/hyperlink" Target="https://commons.wikimedia.org/wiki/File:Bocketts_Farm_-_geograph.org.uk_-_278038.jpg" TargetMode="External"/><Relationship Id="rId25" Type="http://schemas.openxmlformats.org/officeDocument/2006/relationships/image" Target="media/image8.jpeg"/><Relationship Id="rId33" Type="http://schemas.openxmlformats.org/officeDocument/2006/relationships/image" Target="media/image12.png"/><Relationship Id="rId38" Type="http://schemas.openxmlformats.org/officeDocument/2006/relationships/image" Target="media/image14.jpeg"/><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mailto:hello@newdigatepreschool.co.uk" TargetMode="External"/><Relationship Id="rId29" Type="http://schemas.openxmlformats.org/officeDocument/2006/relationships/image" Target="media/image10.jpeg"/><Relationship Id="rId41" Type="http://schemas.openxmlformats.org/officeDocument/2006/relationships/hyperlink" Target="https://www.flickr.com/photos/30478819@N08/442899624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a-clase-de-laura.blogspot.com/2014/03/storytime-farmyard-en-la-granja.html" TargetMode="External"/><Relationship Id="rId24" Type="http://schemas.openxmlformats.org/officeDocument/2006/relationships/hyperlink" Target="http://www.orientacionandujar.es/2013/08/05/13-tecnicas-de-trabajo-cooperativo/teamwork-kids/" TargetMode="External"/><Relationship Id="rId32" Type="http://schemas.openxmlformats.org/officeDocument/2006/relationships/hyperlink" Target="http://retiredrambler.typepad.com/tonys_ramblings/the_mccanns/" TargetMode="External"/><Relationship Id="rId37" Type="http://schemas.openxmlformats.org/officeDocument/2006/relationships/hyperlink" Target="http://www.pta-events.co.uk/friendsofnewdigateschool" TargetMode="External"/><Relationship Id="rId40" Type="http://schemas.openxmlformats.org/officeDocument/2006/relationships/image" Target="media/image15.jpeg"/><Relationship Id="rId45" Type="http://schemas.openxmlformats.org/officeDocument/2006/relationships/hyperlink" Target="http://webramiroangles.blogspot.com/2014/06/happy-summer-holidays.html" TargetMode="External"/><Relationship Id="rId5" Type="http://schemas.openxmlformats.org/officeDocument/2006/relationships/footnotes" Target="footnotes.xml"/><Relationship Id="rId15" Type="http://schemas.openxmlformats.org/officeDocument/2006/relationships/hyperlink" Target="https://creativecommons.org/licenses/by-nc-sa/3.0/" TargetMode="External"/><Relationship Id="rId23" Type="http://schemas.openxmlformats.org/officeDocument/2006/relationships/image" Target="media/image7.jpeg"/><Relationship Id="rId28" Type="http://schemas.openxmlformats.org/officeDocument/2006/relationships/hyperlink" Target="https://www.alamy.com/stock-photo-three-mini-brioche-on-white-three-mini-brioche-rolls-on-a-clean-white-17342605.html" TargetMode="External"/><Relationship Id="rId36" Type="http://schemas.openxmlformats.org/officeDocument/2006/relationships/hyperlink" Target="http://www.peakpx.com/633460/boy-water-swimming-lesson-two-people-child" TargetMode="External"/><Relationship Id="rId10" Type="http://schemas.openxmlformats.org/officeDocument/2006/relationships/hyperlink" Target="http://la-clase-de-laura.blogspot.com/2014/03/storytime-farmyard-en-la-granja.html" TargetMode="External"/><Relationship Id="rId19" Type="http://schemas.openxmlformats.org/officeDocument/2006/relationships/hyperlink" Target="http://clipart-library.com/clip-art/family-clipart-transparent-background-7.htm" TargetMode="External"/><Relationship Id="rId31" Type="http://schemas.openxmlformats.org/officeDocument/2006/relationships/image" Target="media/image11.gif"/><Relationship Id="rId44" Type="http://schemas.openxmlformats.org/officeDocument/2006/relationships/image" Target="media/image17.gif"/><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la-clase-de-laura.blogspot.com/2014/03/storytime-farmyard-en-la-granja.html" TargetMode="External"/><Relationship Id="rId22" Type="http://schemas.openxmlformats.org/officeDocument/2006/relationships/hyperlink" Target="http://blogdemajeperez.blogspot.com/2015/09/all-about-me.html" TargetMode="External"/><Relationship Id="rId27" Type="http://schemas.openxmlformats.org/officeDocument/2006/relationships/image" Target="media/image9.jpeg"/><Relationship Id="rId30" Type="http://schemas.openxmlformats.org/officeDocument/2006/relationships/hyperlink" Target="https://www.publicdomainpictures.net/en/view-image.php?image=162564&amp;picture=pile-of-books" TargetMode="External"/><Relationship Id="rId35" Type="http://schemas.openxmlformats.org/officeDocument/2006/relationships/image" Target="media/image13.jpeg"/><Relationship Id="rId43" Type="http://schemas.openxmlformats.org/officeDocument/2006/relationships/hyperlink" Target="https://drpen.co.uk/collections/diaries-planners/products/moleskine-softcover-pocket-weekly-18-month-diary-2021-2022-scarlet-red"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37</TotalTime>
  <Pages>3</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9</cp:revision>
  <cp:lastPrinted>2019-12-16T13:20:00Z</cp:lastPrinted>
  <dcterms:created xsi:type="dcterms:W3CDTF">2021-06-29T09:12:00Z</dcterms:created>
  <dcterms:modified xsi:type="dcterms:W3CDTF">2021-07-12T16:34:00Z</dcterms:modified>
</cp:coreProperties>
</file>